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656A1" w14:textId="77777777" w:rsidR="000B2EA7" w:rsidRDefault="000B2EA7"/>
    <w:p w14:paraId="68A6430A" w14:textId="77777777" w:rsidR="000B2EA7" w:rsidRDefault="00E6505F">
      <w:r>
        <w:rPr>
          <w:rFonts w:ascii="Arial" w:eastAsia="Arial" w:hAnsi="Arial" w:cs="Arial"/>
          <w:b/>
          <w:color w:val="000000"/>
          <w:sz w:val="28"/>
        </w:rPr>
        <w:cr/>
        <w:t>Correlations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4D66CDB2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48"/>
        <w:gridCol w:w="2788"/>
        <w:gridCol w:w="2754"/>
      </w:tblGrid>
      <w:tr w:rsidR="00B24B41" w14:paraId="5ED60A5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7990" w:type="dxa"/>
            <w:gridSpan w:val="3"/>
            <w:shd w:val="clear" w:color="auto" w:fill="FFFFFF"/>
            <w:vAlign w:val="center"/>
          </w:tcPr>
          <w:p w14:paraId="7BEDF130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2E2407F4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457684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52095E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2-MAR-2022 22:46:11</w:t>
            </w:r>
          </w:p>
        </w:tc>
      </w:tr>
      <w:tr w:rsidR="00B24B41" w14:paraId="337A8AAC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751DC3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A7DB44C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4F4A8248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F26B1C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A7E786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0DDFD4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2E7975DC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874D6C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5615DB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35567B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140C61ED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4AB356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72C073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F1D59D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7075A8C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A158C4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7B2543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F5550B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38859C8D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029785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1F96B8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89F0B6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5F4F0C84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8D3AC27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B8059B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N of Rows in Working </w:t>
            </w:r>
            <w:r>
              <w:rPr>
                <w:rFonts w:ascii="Arial" w:eastAsia="Arial" w:hAnsi="Arial" w:cs="Arial"/>
                <w:color w:val="264A60"/>
                <w:sz w:val="24"/>
              </w:rPr>
              <w:t>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5FDA92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3374FD9E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6A00B8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 Value Handling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4E62EC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efinition of Missing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D9C625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User-defined missing values are treated as missing.</w:t>
            </w:r>
          </w:p>
        </w:tc>
      </w:tr>
      <w:tr w:rsidR="000B2EA7" w14:paraId="541D5B69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A326CB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B818BE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ases Us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3E144E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Statistics for each pair of variables are based on all the cases with valid data for that pair.</w:t>
            </w:r>
          </w:p>
        </w:tc>
      </w:tr>
      <w:tr w:rsidR="00B24B41" w14:paraId="099724C4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548B0E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F6BE75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CORRELATION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t>/VARIABLES=MORTALITYRATE LITERACYRATE PERCAPITAGCP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PRINT=TWOTAIL NOSIG FUL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MISSING=PAIRWISE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2C8BE0DA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066A281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191506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EC73D6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0</w:t>
            </w:r>
          </w:p>
        </w:tc>
      </w:tr>
      <w:tr w:rsidR="000B2EA7" w14:paraId="69BEE137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0D3DE0C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19E4835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6E8E722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1</w:t>
            </w:r>
          </w:p>
        </w:tc>
      </w:tr>
    </w:tbl>
    <w:p w14:paraId="5AD2F616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70"/>
        <w:gridCol w:w="2125"/>
        <w:gridCol w:w="1666"/>
        <w:gridCol w:w="1666"/>
        <w:gridCol w:w="1666"/>
      </w:tblGrid>
      <w:tr w:rsidR="00B24B41" w14:paraId="386BB55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993" w:type="dxa"/>
            <w:gridSpan w:val="5"/>
            <w:shd w:val="clear" w:color="auto" w:fill="FFFFFF"/>
            <w:vAlign w:val="center"/>
          </w:tcPr>
          <w:p w14:paraId="6A37948A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Correlations</w:t>
            </w:r>
          </w:p>
        </w:tc>
      </w:tr>
      <w:tr w:rsidR="00B24B41" w14:paraId="6D2AD5C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3995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152935"/>
            </w:tcBorders>
            <w:shd w:val="clear" w:color="auto" w:fill="FFFFFF"/>
            <w:vAlign w:val="bottom"/>
          </w:tcPr>
          <w:p w14:paraId="17185A7E" w14:textId="77777777" w:rsidR="000B2EA7" w:rsidRDefault="000B2EA7">
            <w:pPr>
              <w:spacing w:before="15" w:after="5"/>
              <w:ind w:left="30" w:right="40"/>
            </w:pPr>
          </w:p>
        </w:tc>
        <w:tc>
          <w:tcPr>
            <w:tcW w:w="166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6B29924B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ORTALITYRATE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34DE49B2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4EBE14A5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</w:tr>
      <w:tr w:rsidR="000B2EA7" w14:paraId="073A01C3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 w:val="restart"/>
            <w:tcBorders>
              <w:top w:val="single" w:sz="1" w:space="0" w:color="152935"/>
              <w:left w:val="none" w:sz="1" w:space="0" w:color="152935"/>
              <w:bottom w:val="none" w:sz="1" w:space="0" w:color="AEAEAE"/>
              <w:right w:val="none" w:sz="1" w:space="0" w:color="AEAEAE"/>
            </w:tcBorders>
            <w:shd w:val="clear" w:color="auto" w:fill="E0E0E0"/>
          </w:tcPr>
          <w:p w14:paraId="1F5748D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MORTALITYRATE</w:t>
            </w:r>
          </w:p>
        </w:tc>
        <w:tc>
          <w:tcPr>
            <w:tcW w:w="2125" w:type="dxa"/>
            <w:tcBorders>
              <w:top w:val="singl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29175E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Pearson </w:t>
            </w:r>
            <w:r>
              <w:rPr>
                <w:rFonts w:ascii="Arial" w:eastAsia="Arial" w:hAnsi="Arial" w:cs="Arial"/>
                <w:color w:val="264A60"/>
                <w:sz w:val="24"/>
              </w:rPr>
              <w:t>Correlation</w:t>
            </w:r>
          </w:p>
        </w:tc>
        <w:tc>
          <w:tcPr>
            <w:tcW w:w="1666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1661CE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56FA40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705</w:t>
            </w:r>
            <w:r>
              <w:rPr>
                <w:vertAlign w:val="superscript"/>
              </w:rPr>
              <w:t>**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6F59AA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525</w:t>
            </w:r>
            <w:r>
              <w:rPr>
                <w:vertAlign w:val="superscript"/>
              </w:rPr>
              <w:t>**</w:t>
            </w:r>
          </w:p>
        </w:tc>
      </w:tr>
      <w:tr w:rsidR="000B2EA7" w14:paraId="05DEDC69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/>
            <w:tcBorders>
              <w:top w:val="single" w:sz="1" w:space="0" w:color="152935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57623F33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F1F6B8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ig. (2-tailed)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36E133C" w14:textId="77777777" w:rsidR="000B2EA7" w:rsidRDefault="000B2EA7"/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0E4A6F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EE5EDC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2</w:t>
            </w:r>
          </w:p>
        </w:tc>
      </w:tr>
      <w:tr w:rsidR="000B2EA7" w14:paraId="766C35C4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/>
            <w:tcBorders>
              <w:top w:val="single" w:sz="1" w:space="0" w:color="152935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51BA4CC9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none" w:sz="1" w:space="0" w:color="AEAEAE"/>
              <w:right w:val="none" w:sz="1" w:space="0" w:color="152935"/>
            </w:tcBorders>
            <w:shd w:val="clear" w:color="auto" w:fill="E0E0E0"/>
          </w:tcPr>
          <w:p w14:paraId="73208E0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42F5F95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716C35A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none" w:sz="1" w:space="0" w:color="152935"/>
            </w:tcBorders>
            <w:shd w:val="clear" w:color="auto" w:fill="F9F9FB"/>
          </w:tcPr>
          <w:p w14:paraId="5F52615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55749E5B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 w:val="restart"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none" w:sz="1" w:space="0" w:color="AEAEAE"/>
            </w:tcBorders>
            <w:shd w:val="clear" w:color="auto" w:fill="E0E0E0"/>
          </w:tcPr>
          <w:p w14:paraId="30579C2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C0DAEF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arson Correlation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3FE728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705</w:t>
            </w:r>
            <w:r>
              <w:rPr>
                <w:vertAlign w:val="superscript"/>
              </w:rPr>
              <w:t>**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37B95D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730C7F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579</w:t>
            </w:r>
            <w:r>
              <w:rPr>
                <w:vertAlign w:val="superscript"/>
              </w:rPr>
              <w:t>**</w:t>
            </w:r>
          </w:p>
        </w:tc>
      </w:tr>
      <w:tr w:rsidR="000B2EA7" w14:paraId="0DFA4B68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75EBEF68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74C6DA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ig. (2-tailed)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A16954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F698BE6" w14:textId="77777777" w:rsidR="000B2EA7" w:rsidRDefault="000B2EA7"/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F28DED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</w:tr>
      <w:tr w:rsidR="000B2EA7" w14:paraId="4F5011C1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562B9226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none" w:sz="1" w:space="0" w:color="AEAEAE"/>
              <w:right w:val="none" w:sz="1" w:space="0" w:color="152935"/>
            </w:tcBorders>
            <w:shd w:val="clear" w:color="auto" w:fill="E0E0E0"/>
          </w:tcPr>
          <w:p w14:paraId="60928C9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7127DC4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2139CFA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none" w:sz="1" w:space="0" w:color="152935"/>
            </w:tcBorders>
            <w:shd w:val="clear" w:color="auto" w:fill="F9F9FB"/>
          </w:tcPr>
          <w:p w14:paraId="41E0274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628138C4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4DC60B1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1A3E2A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arson Correlation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73BA33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525</w:t>
            </w:r>
            <w:r>
              <w:rPr>
                <w:vertAlign w:val="superscript"/>
              </w:rPr>
              <w:t>**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5F27BA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579</w:t>
            </w:r>
            <w:r>
              <w:rPr>
                <w:vertAlign w:val="superscript"/>
              </w:rPr>
              <w:t>**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27EB8B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</w:tr>
      <w:tr w:rsidR="000B2EA7" w14:paraId="034894C8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26BB3D0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8DDE8A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ig. (2-tailed)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4337AC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2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5FA06E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3E780E5" w14:textId="77777777" w:rsidR="000B2EA7" w:rsidRDefault="000B2EA7"/>
        </w:tc>
      </w:tr>
      <w:tr w:rsidR="000B2EA7" w14:paraId="6D7B7C67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28069FE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636EE4A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3045DD8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0350C3F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4C7988A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B24B41" w14:paraId="4BE02BD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993" w:type="dxa"/>
            <w:gridSpan w:val="5"/>
            <w:shd w:val="clear" w:color="auto" w:fill="FFFFFF"/>
          </w:tcPr>
          <w:p w14:paraId="35606C30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t>**. Correlation is significant at the 0.01 level (2-tailed).</w:t>
            </w:r>
          </w:p>
        </w:tc>
      </w:tr>
    </w:tbl>
    <w:p w14:paraId="71FEEDDC" w14:textId="77777777" w:rsidR="000B2EA7" w:rsidRDefault="000B2EA7"/>
    <w:p w14:paraId="5BF7FC71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539C6E11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6AB804D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3337550C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042E23E4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09DCCA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E88764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2-MAR-2022 22:48:59</w:t>
            </w:r>
          </w:p>
        </w:tc>
      </w:tr>
      <w:tr w:rsidR="00B24B41" w14:paraId="662B715D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92387D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9AEE8F3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33B56E76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BA8FAB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CA80B7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5CC8FC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4C88BD77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25B672E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792200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BE3C85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1DD15367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4D9699B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3B51DF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64AC76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9461BE3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2794FBE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2F4DDC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6ECE62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0912FB8F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1A8AEC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F44B07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933F38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356A079C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8494B2E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ED6005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2D7371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439CF81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FB2CEB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C95384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MORTALITYRATE 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/GRAPHSPEC SOURCE=INLINE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SOURCE: </w:t>
            </w:r>
            <w:r>
              <w:rPr>
                <w:rFonts w:ascii="Arial" w:eastAsia="Arial" w:hAnsi="Arial" w:cs="Arial"/>
                <w:color w:val="010205"/>
                <w:sz w:val="24"/>
              </w:rPr>
              <w:t>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MORTALITYRATE=col(source(s), name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DATA: id=col(source(s), name("$CASENUM"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nit.category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imple Boxplot of 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</w:t>
            </w:r>
            <w:r>
              <w:rPr>
                <w:rFonts w:ascii="Arial" w:eastAsia="Arial" w:hAnsi="Arial" w:cs="Arial"/>
                <w:color w:val="010205"/>
                <w:sz w:val="24"/>
              </w:rPr>
              <w:t>EMENT: schema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quantile.lette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1*MORTALITYRATE)), label(id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0B98C39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77E6BE0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A1528C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8CA151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2.37</w:t>
            </w:r>
          </w:p>
        </w:tc>
      </w:tr>
      <w:tr w:rsidR="000B2EA7" w14:paraId="3A98BD0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7E9356D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75771C5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758641D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80</w:t>
            </w:r>
          </w:p>
        </w:tc>
      </w:tr>
    </w:tbl>
    <w:p w14:paraId="1098B35A" w14:textId="77777777" w:rsidR="000B2EA7" w:rsidRDefault="000B2EA7"/>
    <w:p w14:paraId="4D253632" w14:textId="77777777" w:rsidR="000B2EA7" w:rsidRDefault="00E6505F">
      <w:r>
        <w:rPr>
          <w:noProof/>
        </w:rPr>
        <w:lastRenderedPageBreak/>
        <w:drawing>
          <wp:inline distT="0" distB="0" distL="0" distR="0" wp14:anchorId="56214C46" wp14:editId="5677FC7C">
            <wp:extent cx="5943600" cy="3496235"/>
            <wp:effectExtent l="0" t="0" r="0" b="0"/>
            <wp:docPr id="1" name="Drawing 0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g.emf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D0657" w14:textId="77777777" w:rsidR="000B2EA7" w:rsidRDefault="000B2EA7"/>
    <w:p w14:paraId="4E08F9D7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49659CD3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7C388003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5A3E1DD2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346BA9A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E93EBC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B13749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2-MAR-2022 23:16:11</w:t>
            </w:r>
          </w:p>
        </w:tc>
      </w:tr>
      <w:tr w:rsidR="00B24B41" w14:paraId="58E8CBA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1594B4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A7B57EC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6536D7A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5DAAEF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1775B5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AF85DE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5341E86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3FB399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7DD4A9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F8382E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30C0C814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27CB2DF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4E6E27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88BA83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35961C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EC88466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D8C34C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6D20D6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838580D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7096AC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F516F4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227496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08B603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496BDD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5FCE59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201F7C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4A85C5F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DF7E0E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E8474E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" </w:t>
            </w:r>
            <w:r>
              <w:rPr>
                <w:rFonts w:ascii="Arial" w:eastAsia="Arial" w:hAnsi="Arial" w:cs="Arial"/>
                <w:color w:val="010205"/>
                <w:sz w:val="24"/>
              </w:rPr>
              <w:t>VARIABLES=LITERACY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RATE 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LITERACYRATE=col(source(s), name("LITERAC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DATA: id=col(source(s), name("$CASENUM"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nit.category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r>
              <w:rPr>
                <w:rFonts w:ascii="Arial" w:eastAsia="Arial" w:hAnsi="Arial" w:cs="Arial"/>
                <w:color w:val="010205"/>
                <w:sz w:val="24"/>
              </w:rPr>
              <w:t>axis(dim(2), label("LITERAC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imple Boxplot of LITERAC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schema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quantile.lette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1*LITERACYRATE)), label(id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560D2AD3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09078A5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152F2A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633388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25</w:t>
            </w:r>
          </w:p>
        </w:tc>
      </w:tr>
      <w:tr w:rsidR="000B2EA7" w14:paraId="38D8B8A2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230CF6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3591415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2085674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8</w:t>
            </w:r>
          </w:p>
        </w:tc>
      </w:tr>
    </w:tbl>
    <w:p w14:paraId="6D2FF983" w14:textId="77777777" w:rsidR="000B2EA7" w:rsidRDefault="000B2EA7"/>
    <w:p w14:paraId="64840E8C" w14:textId="77777777" w:rsidR="000B2EA7" w:rsidRDefault="00E6505F">
      <w:r>
        <w:rPr>
          <w:noProof/>
        </w:rPr>
        <w:lastRenderedPageBreak/>
        <w:drawing>
          <wp:inline distT="0" distB="0" distL="0" distR="0" wp14:anchorId="541DFFD5" wp14:editId="1DEC5F9B">
            <wp:extent cx="5943600" cy="3496235"/>
            <wp:effectExtent l="0" t="0" r="0" b="0"/>
            <wp:docPr id="2" name="Drawing 1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g.emf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F09B8" w14:textId="77777777" w:rsidR="000B2EA7" w:rsidRDefault="000B2EA7"/>
    <w:p w14:paraId="5C94B128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4F5D3927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7EA723AB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46665D0B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6A8B1B7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D10514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9CCA2B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2-MAR-2022 23:17:27</w:t>
            </w:r>
          </w:p>
        </w:tc>
      </w:tr>
      <w:tr w:rsidR="00B24B41" w14:paraId="4A5400BC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5A8E3D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15A9006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545BC68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3ACFBE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E47701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5A48A5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5D22F0CF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FDB24B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51C893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2C93C8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62525AF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07D2E23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D5FAEA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ABB665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93FD25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C77BE0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8C0AF6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317205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4DDB077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0742FD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45B15D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5623D7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154D950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7C786B7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C88113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B0A4D8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17803FE0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C5BFF7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A923EC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PERCAPI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TAGCP 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LORCYCLE COLOR1(204,127,228), COLOR2(0,93,93), COLOR3(159,24,83), COLOR4(250,77,8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COLOR5(87,4,8), </w:t>
            </w:r>
            <w:r>
              <w:rPr>
                <w:rFonts w:ascii="Arial" w:eastAsia="Arial" w:hAnsi="Arial" w:cs="Arial"/>
                <w:color w:val="010205"/>
                <w:sz w:val="24"/>
              </w:rPr>
              <w:t>COLOR6(25,128,56), COLOR7(0,45,156), COLOR8(238,83,139), COLOR9(178,134,0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0(0,157,154), COLOR11(1,39,73), COLOR12(138,56,0), COLOR13(165,110,25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4(236,230,208), COLOR15(69,70,71), COLOR16(92,202,136), COLOR17(208,83,52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8(204,127,228</w:t>
            </w:r>
            <w:r>
              <w:rPr>
                <w:rFonts w:ascii="Arial" w:eastAsia="Arial" w:hAnsi="Arial" w:cs="Arial"/>
                <w:color w:val="010205"/>
                <w:sz w:val="24"/>
              </w:rPr>
              <w:t>), COLOR19(225,188,29), COLOR20(237,75,75), COLOR21(28,205,20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2(92,113,72), COLOR23(225,139,14), COLOR24(9,38,114), COLOR25(90,100,94), COLOR26(155,0,0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7(207,172,227), COLOR28(150,145,145), COLOR29(63,235,124), COLOR30(105,41,196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</w:t>
            </w:r>
            <w:r>
              <w:rPr>
                <w:rFonts w:ascii="Arial" w:eastAsia="Arial" w:hAnsi="Arial" w:cs="Arial"/>
                <w:color w:val="010205"/>
                <w:sz w:val="24"/>
              </w:rPr>
              <w:t>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/GRIDLINES XAXIS=NO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YAXIS=YE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PERCAPITAGCP=col(source(s), name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DATA: id=col(source(s), name("$CASENUM"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nit.category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</w:t>
            </w:r>
            <w:r>
              <w:rPr>
                <w:rFonts w:ascii="Arial" w:eastAsia="Arial" w:hAnsi="Arial" w:cs="Arial"/>
                <w:color w:val="010205"/>
                <w:sz w:val="24"/>
              </w:rPr>
              <w:t>el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imple Boxplot of 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schema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quantile.lette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1*PERCAPITAGCP)), label(id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376C8AD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2E1F427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04519F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601A03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9</w:t>
            </w:r>
          </w:p>
        </w:tc>
      </w:tr>
      <w:tr w:rsidR="000B2EA7" w14:paraId="2A0FFB2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A17442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499D80A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3A5D584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3</w:t>
            </w:r>
          </w:p>
        </w:tc>
      </w:tr>
    </w:tbl>
    <w:p w14:paraId="4221CCF9" w14:textId="77777777" w:rsidR="000B2EA7" w:rsidRDefault="000B2EA7"/>
    <w:p w14:paraId="25C137D6" w14:textId="77777777" w:rsidR="000B2EA7" w:rsidRDefault="00E6505F">
      <w:r>
        <w:rPr>
          <w:noProof/>
        </w:rPr>
        <w:lastRenderedPageBreak/>
        <w:drawing>
          <wp:inline distT="0" distB="0" distL="0" distR="0" wp14:anchorId="101C6CE4" wp14:editId="2D8A276B">
            <wp:extent cx="5943600" cy="3496235"/>
            <wp:effectExtent l="0" t="0" r="0" b="0"/>
            <wp:docPr id="3" name="Drawing 2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g.emf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7DC3F" w14:textId="77777777" w:rsidR="000B2EA7" w:rsidRDefault="000B2EA7"/>
    <w:p w14:paraId="771905A5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  <w:t>Graph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15FA83F4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51DF96E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46A4F424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5720A59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9AD419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42A558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2-MAR-2022 23:19:28</w:t>
            </w:r>
          </w:p>
        </w:tc>
      </w:tr>
      <w:tr w:rsidR="00B24B41" w14:paraId="31EECA80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A7D618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9364480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3522138B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0DB6ED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D37D58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20717A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4A90FE3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7547AB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EF563D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703744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6740460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77675A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68D4FE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6402E6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B38996C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7CB985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8A02FF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45D52A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303200B3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562AC6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57C17D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4ACB1E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5F010647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951B0B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DF42BB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B3E459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431B50B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55AA9C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DB991C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t xml:space="preserve">/SCATTERPLOT(MATRIX)=MORTALITYRATE LITERACYRATE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PERCAPITAGCP BY STAT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MISSING=LISTWISE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73CF5C9D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09F393B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077495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B44A73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23</w:t>
            </w:r>
          </w:p>
        </w:tc>
      </w:tr>
      <w:tr w:rsidR="000B2EA7" w14:paraId="43290A7C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7520F45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0C4B5B0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41F084F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3</w:t>
            </w:r>
          </w:p>
        </w:tc>
      </w:tr>
    </w:tbl>
    <w:p w14:paraId="18841755" w14:textId="77777777" w:rsidR="000B2EA7" w:rsidRDefault="000B2EA7"/>
    <w:p w14:paraId="1E7FDB04" w14:textId="77777777" w:rsidR="000B2EA7" w:rsidRDefault="00E6505F">
      <w:r>
        <w:rPr>
          <w:noProof/>
        </w:rPr>
        <w:drawing>
          <wp:inline distT="0" distB="0" distL="0" distR="0" wp14:anchorId="2816FD61" wp14:editId="15032CFC">
            <wp:extent cx="5943600" cy="3496235"/>
            <wp:effectExtent l="0" t="0" r="0" b="0"/>
            <wp:docPr id="4" name="Drawing 3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g.emf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1F8B4" w14:textId="77777777" w:rsidR="000B2EA7" w:rsidRDefault="000B2EA7"/>
    <w:p w14:paraId="28AED979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  <w:t>Frequencies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56D9C6C1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48"/>
        <w:gridCol w:w="2788"/>
        <w:gridCol w:w="2754"/>
      </w:tblGrid>
      <w:tr w:rsidR="00B24B41" w14:paraId="527BFDAB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7990" w:type="dxa"/>
            <w:gridSpan w:val="3"/>
            <w:shd w:val="clear" w:color="auto" w:fill="FFFFFF"/>
            <w:vAlign w:val="center"/>
          </w:tcPr>
          <w:p w14:paraId="7BAAC51C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27E52EB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9BF764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FA995C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2-MAR-2022 23:59:12</w:t>
            </w:r>
          </w:p>
        </w:tc>
      </w:tr>
      <w:tr w:rsidR="00B24B41" w14:paraId="73921C2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E3E20E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9300DE6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450B3A7F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74ED7B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6B64F5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B0E778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36DB0456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AD0018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8D7D81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B898C6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1FA048BD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B42195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1D28D4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583780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5A7F700D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3133AD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3C6146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10A7D8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721E0ACC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5FA76CA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4AC1BF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9B8D05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4C2A5EC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59128DA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CD8E6A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816262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2FC94F0B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A641CF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 Value Handling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DB7D51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efinition of Missing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077D23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User-defined missing values are </w:t>
            </w:r>
            <w:r>
              <w:rPr>
                <w:rFonts w:ascii="Arial" w:eastAsia="Arial" w:hAnsi="Arial" w:cs="Arial"/>
                <w:color w:val="010205"/>
                <w:sz w:val="24"/>
              </w:rPr>
              <w:t>treated as missing.</w:t>
            </w:r>
          </w:p>
        </w:tc>
      </w:tr>
      <w:tr w:rsidR="000B2EA7" w14:paraId="0EAF2B63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8EA2D8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AE0F69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ases Us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36116A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Statistics are based on all cases with valid data.</w:t>
            </w:r>
          </w:p>
        </w:tc>
      </w:tr>
      <w:tr w:rsidR="00B24B41" w14:paraId="4A804D5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1202E3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26C944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FREQUENCIES VARIABLES=MORTALITYRAT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BARCHART FREQ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ORDER=ANALYSIS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4598CB3C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724DB3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BFA1B6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4F928A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3</w:t>
            </w:r>
          </w:p>
        </w:tc>
      </w:tr>
      <w:tr w:rsidR="000B2EA7" w14:paraId="5419134F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1B9845B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15175C7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3C423C8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9</w:t>
            </w:r>
          </w:p>
        </w:tc>
      </w:tr>
    </w:tbl>
    <w:p w14:paraId="610698BC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969"/>
        <w:gridCol w:w="1156"/>
      </w:tblGrid>
      <w:tr w:rsidR="00B24B41" w14:paraId="0DFC024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2958" w:type="dxa"/>
            <w:gridSpan w:val="3"/>
            <w:shd w:val="clear" w:color="auto" w:fill="FFFFFF"/>
            <w:vAlign w:val="center"/>
          </w:tcPr>
          <w:p w14:paraId="551E58BC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Statistics</w:t>
            </w:r>
          </w:p>
        </w:tc>
      </w:tr>
      <w:tr w:rsidR="00B24B41" w14:paraId="71212F2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2958" w:type="dxa"/>
            <w:gridSpan w:val="3"/>
            <w:shd w:val="clear" w:color="auto" w:fill="FFFFFF"/>
            <w:vAlign w:val="bottom"/>
          </w:tcPr>
          <w:p w14:paraId="17EFC658" w14:textId="77777777" w:rsidR="000B2EA7" w:rsidRDefault="00E6505F">
            <w:pPr>
              <w:spacing w:before="5" w:after="15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MORTALITYRATE</w:t>
            </w:r>
          </w:p>
        </w:tc>
      </w:tr>
      <w:tr w:rsidR="000B2EA7" w14:paraId="4E80D1DA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 w:val="restart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211BE20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  <w:tc>
          <w:tcPr>
            <w:tcW w:w="969" w:type="dxa"/>
            <w:tcBorders>
              <w:top w:val="non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5BB438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Valid</w:t>
            </w:r>
          </w:p>
        </w:tc>
        <w:tc>
          <w:tcPr>
            <w:tcW w:w="1156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C1A0D6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7EF03C5B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EFF8331" w14:textId="77777777" w:rsidR="000B2EA7" w:rsidRDefault="000B2EA7"/>
        </w:tc>
        <w:tc>
          <w:tcPr>
            <w:tcW w:w="969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6B58D75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4A4973E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</w:t>
            </w:r>
          </w:p>
        </w:tc>
      </w:tr>
    </w:tbl>
    <w:p w14:paraId="61486E49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833"/>
        <w:gridCol w:w="1207"/>
        <w:gridCol w:w="1156"/>
        <w:gridCol w:w="1462"/>
        <w:gridCol w:w="1666"/>
      </w:tblGrid>
      <w:tr w:rsidR="00B24B41" w14:paraId="3214B33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7157" w:type="dxa"/>
            <w:gridSpan w:val="6"/>
            <w:shd w:val="clear" w:color="auto" w:fill="FFFFFF"/>
            <w:vAlign w:val="center"/>
          </w:tcPr>
          <w:p w14:paraId="32BBD0D8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MORTALITYRATE</w:t>
            </w:r>
          </w:p>
        </w:tc>
      </w:tr>
      <w:tr w:rsidR="00B24B41" w14:paraId="23FE128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166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152935"/>
            </w:tcBorders>
            <w:shd w:val="clear" w:color="auto" w:fill="FFFFFF"/>
            <w:vAlign w:val="bottom"/>
          </w:tcPr>
          <w:p w14:paraId="5F2BF409" w14:textId="77777777" w:rsidR="000B2EA7" w:rsidRDefault="000B2EA7">
            <w:pPr>
              <w:spacing w:before="15" w:after="5"/>
              <w:ind w:left="30" w:right="40"/>
            </w:pPr>
          </w:p>
        </w:tc>
        <w:tc>
          <w:tcPr>
            <w:tcW w:w="1207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43D99A30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Frequency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0DFD01ED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ent</w:t>
            </w:r>
          </w:p>
        </w:tc>
        <w:tc>
          <w:tcPr>
            <w:tcW w:w="1462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3E3F9672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Valid Percent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287B79D8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Cumulative Percent</w:t>
            </w:r>
          </w:p>
        </w:tc>
      </w:tr>
      <w:tr w:rsidR="000B2EA7" w14:paraId="5F692056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 w:val="restart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651ACF8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Valid</w:t>
            </w:r>
          </w:p>
        </w:tc>
        <w:tc>
          <w:tcPr>
            <w:tcW w:w="833" w:type="dxa"/>
            <w:tcBorders>
              <w:top w:val="singl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098C7E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31</w:t>
            </w:r>
          </w:p>
        </w:tc>
        <w:tc>
          <w:tcPr>
            <w:tcW w:w="1207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03AFDC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225BE7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D089D8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E90ADD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</w:tr>
      <w:tr w:rsidR="000B2EA7" w14:paraId="428EA13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F0A7548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F42368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40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A32BE0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7B1A68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54D7C0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89BF83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.9</w:t>
            </w:r>
          </w:p>
        </w:tc>
      </w:tr>
      <w:tr w:rsidR="000B2EA7" w14:paraId="44D24AC1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74CA794A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69BF75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41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86C3DA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B85742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9C6B3C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6EC5DA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8.8</w:t>
            </w:r>
          </w:p>
        </w:tc>
      </w:tr>
      <w:tr w:rsidR="000B2EA7" w14:paraId="44A9F1E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28A9B97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A7FC2A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66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25B4F7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40571E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FEFC90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CFF995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1.8</w:t>
            </w:r>
          </w:p>
        </w:tc>
      </w:tr>
      <w:tr w:rsidR="000B2EA7" w14:paraId="781E12DD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46B0E75B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BA864C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67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62DF9A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CCF8F0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1AFCA9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FFB55F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4.7</w:t>
            </w:r>
          </w:p>
        </w:tc>
      </w:tr>
      <w:tr w:rsidR="000B2EA7" w14:paraId="13C1BD1C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4C69E39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2B0C6F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68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2CD34B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56D160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4F3869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D7F9D4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7.6</w:t>
            </w:r>
          </w:p>
        </w:tc>
      </w:tr>
      <w:tr w:rsidR="000B2EA7" w14:paraId="4EC2CF9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0A808882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001929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70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761302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682043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4E89FD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B48466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0.6</w:t>
            </w:r>
          </w:p>
        </w:tc>
      </w:tr>
      <w:tr w:rsidR="000B2EA7" w14:paraId="2E766D06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2A1ACD8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F7092A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71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CB7667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2E1B8F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882CE1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D298F9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3.5</w:t>
            </w:r>
          </w:p>
        </w:tc>
      </w:tr>
      <w:tr w:rsidR="000B2EA7" w14:paraId="6CF406B2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0413881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1215E9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75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8379E4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8BEE8B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EF1E0A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0439D3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6.5</w:t>
            </w:r>
          </w:p>
        </w:tc>
      </w:tr>
      <w:tr w:rsidR="000B2EA7" w14:paraId="2F5A0FC7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68B1DD43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A82444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76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281678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96E625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ABE8BF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B0BD0E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9.4</w:t>
            </w:r>
          </w:p>
        </w:tc>
      </w:tr>
      <w:tr w:rsidR="000B2EA7" w14:paraId="33D1C8E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D1C0150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66B207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81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6CA781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06DB69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C0192B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3677A7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2.4</w:t>
            </w:r>
          </w:p>
        </w:tc>
      </w:tr>
      <w:tr w:rsidR="000B2EA7" w14:paraId="59D89F72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2140235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4A5740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84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A6058E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D3E75A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03426E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BC5AF0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5.3</w:t>
            </w:r>
          </w:p>
        </w:tc>
      </w:tr>
      <w:tr w:rsidR="000B2EA7" w14:paraId="1111F064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6669B493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041554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90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571518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751352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1711F9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BD5B87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41.2</w:t>
            </w:r>
          </w:p>
        </w:tc>
      </w:tr>
      <w:tr w:rsidR="000B2EA7" w14:paraId="4C421A42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783FF348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86511E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92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86BE75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E96BF1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82D779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35202C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44.1</w:t>
            </w:r>
          </w:p>
        </w:tc>
      </w:tr>
      <w:tr w:rsidR="000B2EA7" w14:paraId="2C0BA714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EF64120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82D38B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94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9E5F1B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576D18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A50C59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7B8150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47.1</w:t>
            </w:r>
          </w:p>
        </w:tc>
      </w:tr>
      <w:tr w:rsidR="000B2EA7" w14:paraId="6F9320C9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6157591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04C2A9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02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509F64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A3A20C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308D02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426623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0.0</w:t>
            </w:r>
          </w:p>
        </w:tc>
      </w:tr>
      <w:tr w:rsidR="000B2EA7" w14:paraId="60DB5F3A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7A5DB76D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852CCE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12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B8BA0F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6AA347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AAB76D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EFA3BF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2.9</w:t>
            </w:r>
          </w:p>
        </w:tc>
      </w:tr>
      <w:tr w:rsidR="000B2EA7" w14:paraId="25D0951C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AE10E82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6F6744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14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7D7CCF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CDE0AC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D5023E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67D090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8.8</w:t>
            </w:r>
          </w:p>
        </w:tc>
      </w:tr>
      <w:tr w:rsidR="000B2EA7" w14:paraId="4BCD14F1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4DF509CB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C859A8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22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C86B29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67F355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92EDBB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5AFFEC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61.8</w:t>
            </w:r>
          </w:p>
        </w:tc>
      </w:tr>
      <w:tr w:rsidR="000B2EA7" w14:paraId="15D142F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5A951CC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BB3B65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27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866AFB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66F312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2BE92A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40D85C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64.7</w:t>
            </w:r>
          </w:p>
        </w:tc>
      </w:tr>
      <w:tr w:rsidR="000B2EA7" w14:paraId="5520BD27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801B467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472844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29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849356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B920D8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D1CCEF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53D20D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67.6</w:t>
            </w:r>
          </w:p>
        </w:tc>
      </w:tr>
      <w:tr w:rsidR="000B2EA7" w14:paraId="0D91B61F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64056917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E9D951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32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E6D3EE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01278C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FAF92B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D9BD04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70.6</w:t>
            </w:r>
          </w:p>
        </w:tc>
      </w:tr>
      <w:tr w:rsidR="000B2EA7" w14:paraId="4FB2F389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A0468A7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62F9AA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37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B4C8CD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2C34F2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9C120A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10D8BA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73.5</w:t>
            </w:r>
          </w:p>
        </w:tc>
      </w:tr>
      <w:tr w:rsidR="000B2EA7" w14:paraId="4DE6A2C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F35AA42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8D1777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43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6E234F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F164B1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54C3C2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8AD5D7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76.5</w:t>
            </w:r>
          </w:p>
        </w:tc>
      </w:tr>
      <w:tr w:rsidR="000B2EA7" w14:paraId="56F2CD15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3FE6C67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2917E4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44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2A6B2A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0216FF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DD022E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4D7D42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79.4</w:t>
            </w:r>
          </w:p>
        </w:tc>
      </w:tr>
      <w:tr w:rsidR="000B2EA7" w14:paraId="03DFC5F7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BB29491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CFA54C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53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A92D81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E78D1F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C1C6C0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9699E0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82.4</w:t>
            </w:r>
          </w:p>
        </w:tc>
      </w:tr>
      <w:tr w:rsidR="000B2EA7" w14:paraId="420EF667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ABA4549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700CFF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64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5373DC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348D4B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C15C59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A4988B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85.3</w:t>
            </w:r>
          </w:p>
        </w:tc>
      </w:tr>
      <w:tr w:rsidR="000B2EA7" w14:paraId="2C49E273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30F950C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7D5E01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66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302164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21CEE9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AFAFAE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978D9D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88.2</w:t>
            </w:r>
          </w:p>
        </w:tc>
      </w:tr>
      <w:tr w:rsidR="000B2EA7" w14:paraId="68AD1186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9812B6C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B6B995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74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9E56C0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16F0E5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C85A40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DF26F8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91.2</w:t>
            </w:r>
          </w:p>
        </w:tc>
      </w:tr>
      <w:tr w:rsidR="000B2EA7" w14:paraId="6621CF94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2863FDC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34CB04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82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012F64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27E9F8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EBB663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64E550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97.1</w:t>
            </w:r>
          </w:p>
        </w:tc>
      </w:tr>
      <w:tr w:rsidR="000B2EA7" w14:paraId="150F854F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A254445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2B8ED4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87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B745B7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9E5E2C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33A0AD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4BEC16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00.0</w:t>
            </w:r>
          </w:p>
        </w:tc>
      </w:tr>
      <w:tr w:rsidR="000B2EA7" w14:paraId="0041B33C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0F79F434" w14:textId="77777777" w:rsidR="000B2EA7" w:rsidRDefault="000B2EA7"/>
        </w:tc>
        <w:tc>
          <w:tcPr>
            <w:tcW w:w="833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549A33D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Total</w:t>
            </w:r>
          </w:p>
        </w:tc>
        <w:tc>
          <w:tcPr>
            <w:tcW w:w="1207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3AC303B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66714F3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00.0</w:t>
            </w:r>
          </w:p>
        </w:tc>
        <w:tc>
          <w:tcPr>
            <w:tcW w:w="1462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23F856A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00.0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0922346B" w14:textId="77777777" w:rsidR="000B2EA7" w:rsidRDefault="000B2EA7"/>
        </w:tc>
      </w:tr>
    </w:tbl>
    <w:p w14:paraId="7385A769" w14:textId="77777777" w:rsidR="000B2EA7" w:rsidRDefault="000B2EA7"/>
    <w:p w14:paraId="69746433" w14:textId="77777777" w:rsidR="000B2EA7" w:rsidRDefault="00E6505F">
      <w:r>
        <w:rPr>
          <w:noProof/>
        </w:rPr>
        <w:drawing>
          <wp:inline distT="0" distB="0" distL="0" distR="0" wp14:anchorId="35E1829C" wp14:editId="275C63F4">
            <wp:extent cx="5943600" cy="3496235"/>
            <wp:effectExtent l="0" t="0" r="0" b="0"/>
            <wp:docPr id="5" name="Drawing 4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g.emf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E6E6" w14:textId="77777777" w:rsidR="000B2EA7" w:rsidRDefault="000B2EA7"/>
    <w:p w14:paraId="558ACE62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lastRenderedPageBreak/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491C74B8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53F39DB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63B69EFE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3DC21113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3F7860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19BB6D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3-MAR-2022 00:00:49</w:t>
            </w:r>
          </w:p>
        </w:tc>
      </w:tr>
      <w:tr w:rsidR="00B24B41" w14:paraId="298D353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915DDD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E1227C9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613F46E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940629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613173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56F7DF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55BC32E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39059F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3D86C9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0C9B89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3BB2D966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FF8C56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5B988F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9C813F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084768A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74B02C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3B5AB1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B723AD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5638CEC7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6858FE7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CEE593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EE1C46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3AB710C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C6191F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628A8B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N of </w:t>
            </w:r>
            <w:r>
              <w:rPr>
                <w:rFonts w:ascii="Arial" w:eastAsia="Arial" w:hAnsi="Arial" w:cs="Arial"/>
                <w:color w:val="264A60"/>
                <w:sz w:val="24"/>
              </w:rPr>
              <w:t>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0DE1A8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4E19283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31CBD5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2908A5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MORTALITYRATE 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TEMPLATE=["C:\PROGRA~1\IBM\SPSSST~1\Looks\Pastels.sgt"]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LORCYCLE COLOR1(165,223,249), COLOR</w:t>
            </w:r>
            <w:r>
              <w:rPr>
                <w:rFonts w:ascii="Arial" w:eastAsia="Arial" w:hAnsi="Arial" w:cs="Arial"/>
                <w:color w:val="010205"/>
                <w:sz w:val="24"/>
              </w:rPr>
              <w:t>2(239,82,133), COLOR3(96,197,186), COLOR4(254,238,12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5(120,155,230), COLOR6(249,205,173), COLOR7(239,120,166), COLOR8(207,240,218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9(144,142,234), COLOR10(239,137,137), COLOR11(246,245,230)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, COLOR12(210,145,23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3(223,217,139), COLOR14</w:t>
            </w:r>
            <w:r>
              <w:rPr>
                <w:rFonts w:ascii="Arial" w:eastAsia="Arial" w:hAnsi="Arial" w:cs="Arial"/>
                <w:color w:val="010205"/>
                <w:sz w:val="24"/>
              </w:rPr>
              <w:t>(197,155,112), COLOR15(146,97,163), COLOR16(206,201,181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7(152,118,177), COLOR18(246,134,87), COLOR19(251,255,185), COLOR20(200,158,19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1(250,218,216), COLOR22(171,208,206), COLOR23(251,255,185), COLOR24(167,156,142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5(185,255,231), C</w:t>
            </w:r>
            <w:r>
              <w:rPr>
                <w:rFonts w:ascii="Arial" w:eastAsia="Arial" w:hAnsi="Arial" w:cs="Arial"/>
                <w:color w:val="010205"/>
                <w:sz w:val="24"/>
              </w:rPr>
              <w:t>OLOR26(186,102,110), COLOR27(153,241,158), COLOR28(150,145,14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9(63,235,124), COLOR30(105,41,196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IDLINES XAXIS=NO YAXIS=YE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SOURCE: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MORTALITYRATE=col(</w:t>
            </w:r>
            <w:r>
              <w:rPr>
                <w:rFonts w:ascii="Arial" w:eastAsia="Arial" w:hAnsi="Arial" w:cs="Arial"/>
                <w:color w:val="010205"/>
                <w:sz w:val="24"/>
              </w:rPr>
              <w:t>source(s), name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1), label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Frequency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Mortality 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interval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ummary.coun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rec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(MORTALITYRATE))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hape.interio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hape.squa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1FC2A5EB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629A22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63F4F0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5C849C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7</w:t>
            </w:r>
          </w:p>
        </w:tc>
      </w:tr>
      <w:tr w:rsidR="000B2EA7" w14:paraId="64A54E1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0963E76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58B0919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08CE126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5</w:t>
            </w:r>
          </w:p>
        </w:tc>
      </w:tr>
    </w:tbl>
    <w:p w14:paraId="34B0A8AF" w14:textId="77777777" w:rsidR="000B2EA7" w:rsidRDefault="000B2EA7"/>
    <w:p w14:paraId="7844187D" w14:textId="77777777" w:rsidR="000B2EA7" w:rsidRDefault="00E6505F">
      <w:r>
        <w:rPr>
          <w:noProof/>
        </w:rPr>
        <w:lastRenderedPageBreak/>
        <w:drawing>
          <wp:inline distT="0" distB="0" distL="0" distR="0" wp14:anchorId="1E7353D8" wp14:editId="496454E4">
            <wp:extent cx="5943600" cy="3496235"/>
            <wp:effectExtent l="0" t="0" r="0" b="0"/>
            <wp:docPr id="6" name="Drawing 5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g.emf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C6839" w14:textId="77777777" w:rsidR="000B2EA7" w:rsidRDefault="000B2EA7"/>
    <w:p w14:paraId="44E73371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74AD3CA1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324577E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34FBF0BD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728870ED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E15805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B78C0C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3-MAR-2022 00:11:00</w:t>
            </w:r>
          </w:p>
        </w:tc>
      </w:tr>
      <w:tr w:rsidR="00B24B41" w14:paraId="4F3BCFB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7611DB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271B50F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1CAEAC16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49CCCC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E69406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6D8227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316CEB79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40C89B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00BA3B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993AD5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694B4E0B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A923BE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711CB1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0A8081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16BC47D3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8FDE73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F9C266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47A668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2F4781F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01C2A0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384B66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556EDF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143EEF6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7B1111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EEA1C7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652CB0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3D9F365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633335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27C178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PERCAPI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TAGCP 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t>TEMPLATE=["C:\PROGRA~1\IBM\SPSSST~1\Looks\Pastels.sgt"]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LORCYCLE COLOR1(165,223,249), COLOR2(239,82,133), COLOR3(96,197,186), COLOR4(254,238,12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5(120,155,230), COLOR6(249,205,173), COLOR7(239,120,166), COLOR8(207,240,218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9(144,142,234), C</w:t>
            </w:r>
            <w:r>
              <w:rPr>
                <w:rFonts w:ascii="Arial" w:eastAsia="Arial" w:hAnsi="Arial" w:cs="Arial"/>
                <w:color w:val="010205"/>
                <w:sz w:val="24"/>
              </w:rPr>
              <w:t>OLOR10(239,137,137), COLOR11(246,245,230), COLOR12(210,145,23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3(223,217,139), COLOR14(197,155,112), COLOR15(146,97,163), COLOR16(206,201,181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7(152,118,177), COLOR18(246,134,87), COLOR19(251,255,185), COLOR20(200,158,19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1(250,218,2</w:t>
            </w:r>
            <w:r>
              <w:rPr>
                <w:rFonts w:ascii="Arial" w:eastAsia="Arial" w:hAnsi="Arial" w:cs="Arial"/>
                <w:color w:val="010205"/>
                <w:sz w:val="24"/>
              </w:rPr>
              <w:t>16), COLOR22(171,208,206), COLOR23(251,255,185)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, COLOR24(167,156,142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5(185,255,231), COLOR26(186,102,110), COLOR27(153,241,158), COLOR28(150,145,14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9(63,235,124), COLOR30(105,41,196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IDLINES XAXIS=NO YAXIS=YE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</w:t>
            </w:r>
            <w:r>
              <w:rPr>
                <w:rFonts w:ascii="Arial" w:eastAsia="Arial" w:hAnsi="Arial" w:cs="Arial"/>
                <w:color w:val="010205"/>
                <w:sz w:val="24"/>
              </w:rPr>
              <w:t>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PERCAPITAGCP=col(source(s), name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1), label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Frequency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imple Line of PERCAPI</w:t>
            </w:r>
            <w:r>
              <w:rPr>
                <w:rFonts w:ascii="Arial" w:eastAsia="Arial" w:hAnsi="Arial" w:cs="Arial"/>
                <w:color w:val="010205"/>
                <w:sz w:val="24"/>
              </w:rPr>
              <w:t>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line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ummary.coun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rec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(PERCAPITAGCP))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issing.wings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503C78D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1FF4661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DFD934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4085F4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7</w:t>
            </w:r>
          </w:p>
        </w:tc>
      </w:tr>
      <w:tr w:rsidR="000B2EA7" w14:paraId="62976CD3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AF3C916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35761EB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0F84540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4</w:t>
            </w:r>
          </w:p>
        </w:tc>
      </w:tr>
    </w:tbl>
    <w:p w14:paraId="6636B8E9" w14:textId="77777777" w:rsidR="000B2EA7" w:rsidRDefault="000B2EA7"/>
    <w:p w14:paraId="5C60AFD0" w14:textId="77777777" w:rsidR="000B2EA7" w:rsidRDefault="00E6505F">
      <w:r>
        <w:rPr>
          <w:noProof/>
        </w:rPr>
        <w:drawing>
          <wp:inline distT="0" distB="0" distL="0" distR="0" wp14:anchorId="29199D59" wp14:editId="56B63619">
            <wp:extent cx="5943600" cy="3496235"/>
            <wp:effectExtent l="0" t="0" r="0" b="0"/>
            <wp:docPr id="7" name="Drawing 6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g.emf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5B15B" w14:textId="77777777" w:rsidR="000B2EA7" w:rsidRDefault="000B2EA7"/>
    <w:p w14:paraId="00B1AE07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3B6DFE56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6608D70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05C30123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583510B4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C2D554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94ADE0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3-MAR-2022 00:13:04</w:t>
            </w:r>
          </w:p>
        </w:tc>
      </w:tr>
      <w:tr w:rsidR="00B24B41" w14:paraId="6E840E5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6CEB8E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A17CF9A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7A74FD05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B27708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313EE9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EB4D5A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2FFEC289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51BA02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FDCC5D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39E03A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781EE3F3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B79C35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9476B3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3EA21C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E23E402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41BC98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90E26D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EF3E84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72CB3A4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1EEFB3E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8293D2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11D0EB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56ED6E7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986C86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2C2C36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N of Rows in Working </w:t>
            </w: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4CF11D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34</w:t>
            </w:r>
          </w:p>
        </w:tc>
      </w:tr>
      <w:tr w:rsidR="00B24B41" w14:paraId="0EF71C13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DB42FA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406ABB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" </w:t>
            </w:r>
            <w:r>
              <w:rPr>
                <w:rFonts w:ascii="Arial" w:eastAsia="Arial" w:hAnsi="Arial" w:cs="Arial"/>
                <w:color w:val="010205"/>
                <w:sz w:val="24"/>
              </w:rPr>
              <w:t>VARIABLES=PERCAPITAGCP MORTALITYRATE MISSING=LISTWIS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TEMPLATE=["C:\PROGRA~1\IBM\SPSSST~1\Looks\Bright.sgt"]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LORCYCLE COLOR1(215,0,51), COLOR2(85,150,230), COLOR3(41,134,38), COLOR4(243,103,42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5(227,215,1</w:t>
            </w:r>
            <w:r>
              <w:rPr>
                <w:rFonts w:ascii="Arial" w:eastAsia="Arial" w:hAnsi="Arial" w:cs="Arial"/>
                <w:color w:val="010205"/>
                <w:sz w:val="24"/>
              </w:rPr>
              <w:t>6), COLOR6(0,180,160), COLOR7(255,60,160), COLOR8(115,64,152), COLOR9(95,195,5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0(62,99,208), COLOR11(228,52,192), COLOR12(208,202,140), COLOR13(204,134,63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4(119,55,143), COLOR15(236,230,208), COLOR16(69,70,71), COLOR17(92,202,13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8</w:t>
            </w:r>
            <w:r>
              <w:rPr>
                <w:rFonts w:ascii="Arial" w:eastAsia="Arial" w:hAnsi="Arial" w:cs="Arial"/>
                <w:color w:val="010205"/>
                <w:sz w:val="24"/>
              </w:rPr>
              <w:t>(208,83,52), COLOR19(181,77,213), COLOR20(225,188,29), COLOR21(234,39,103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2(28,205,205), COLOR23(92,113,72), COLOR24(225,139,14), COLOR25(9,38,114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COLOR26(90,100,94), COLOR27(219,39,128),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COLOR28(150,145,145), COLOR29(63,235,124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30(105,41,</w:t>
            </w:r>
            <w:r>
              <w:rPr>
                <w:rFonts w:ascii="Arial" w:eastAsia="Arial" w:hAnsi="Arial" w:cs="Arial"/>
                <w:color w:val="010205"/>
                <w:sz w:val="24"/>
              </w:rPr>
              <w:t>196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IDLINES XAXIS=NO YAXIS=YE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PERCAPITAGCP=col(source(s), name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MORTALITYRATE=col(source(s), name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</w:t>
            </w:r>
            <w:r>
              <w:rPr>
                <w:rFonts w:ascii="Arial" w:eastAsia="Arial" w:hAnsi="Arial" w:cs="Arial"/>
                <w:color w:val="010205"/>
                <w:sz w:val="24"/>
              </w:rPr>
              <w:t>(dim(1), label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imple Bar of MORTALITYRATE by 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ELEMENT: interval(position(PERCAPITAGCP*MORTALITYRATE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hape.interio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hape.squa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23E4E9A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8FCB10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1207F9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6CB64B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4</w:t>
            </w:r>
          </w:p>
        </w:tc>
      </w:tr>
      <w:tr w:rsidR="000B2EA7" w14:paraId="011109F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FE36ABB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728245F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0AC34A9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4</w:t>
            </w:r>
          </w:p>
        </w:tc>
      </w:tr>
    </w:tbl>
    <w:p w14:paraId="05B8791E" w14:textId="77777777" w:rsidR="000B2EA7" w:rsidRDefault="000B2EA7"/>
    <w:p w14:paraId="110B1758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TwoStep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t xml:space="preserve"> Cluster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718B46B7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48"/>
        <w:gridCol w:w="2125"/>
        <w:gridCol w:w="2754"/>
      </w:tblGrid>
      <w:tr w:rsidR="00B24B41" w14:paraId="402B701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7327" w:type="dxa"/>
            <w:gridSpan w:val="3"/>
            <w:shd w:val="clear" w:color="auto" w:fill="FFFFFF"/>
            <w:vAlign w:val="center"/>
          </w:tcPr>
          <w:p w14:paraId="0724E0D0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68451777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57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D771B1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F45EA9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3-MAR-2022 00:27:15</w:t>
            </w:r>
          </w:p>
        </w:tc>
      </w:tr>
      <w:tr w:rsidR="00B24B41" w14:paraId="5AAA268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57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DA2190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FEE7923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7895A780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C94073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5E4C4F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464C2E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75E86F72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047D150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E35AE9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C78EB5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7D13F6A3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1084D57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68BF63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271A6A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C61284E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1E9C979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0E2DCF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A44619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7DD9384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46541D78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3FB6E8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FCC9E3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E31D24B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A71275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 Value Handling</w:t>
            </w:r>
          </w:p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1FFF0A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efinition of Missing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2C016A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User-defined missing values are treated as missing.</w:t>
            </w:r>
          </w:p>
        </w:tc>
      </w:tr>
      <w:tr w:rsidR="000B2EA7" w14:paraId="106823B0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85D67FA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26ACEC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ases Us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68B131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Statistics are based on all cases with valid data for all variables in the analysis.</w:t>
            </w:r>
          </w:p>
        </w:tc>
      </w:tr>
      <w:tr w:rsidR="00B24B41" w14:paraId="45311323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57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62DD19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FB6719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TWOSTEP CLUSTER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ATEGORICAL VARIABLES=STAT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NTINUOUS VARIABLES=MORTALITYRATE PERCAPITAGCP LITERACYRAT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DISTANCE LIKELIHOOD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NUMCLUSTERS FIXED=5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HANDLENOISE 0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MEMALLOCATE 64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/CRITERIA </w:t>
            </w:r>
            <w:proofErr w:type="gramStart"/>
            <w:r>
              <w:rPr>
                <w:rFonts w:ascii="Arial" w:eastAsia="Arial" w:hAnsi="Arial" w:cs="Arial"/>
                <w:color w:val="010205"/>
                <w:sz w:val="24"/>
              </w:rPr>
              <w:t>INITHRESHOLD(</w:t>
            </w:r>
            <w:proofErr w:type="gramEnd"/>
            <w:r>
              <w:rPr>
                <w:rFonts w:ascii="Arial" w:eastAsia="Arial" w:hAnsi="Arial" w:cs="Arial"/>
                <w:color w:val="010205"/>
                <w:sz w:val="24"/>
              </w:rPr>
              <w:t xml:space="preserve">0)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MXBRANCH(8) MXLEVEL(3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VIEWMODEL DISPLAY=YES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520956B8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6B7F8A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ACB482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39BFB6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5</w:t>
            </w:r>
          </w:p>
        </w:tc>
      </w:tr>
      <w:tr w:rsidR="000B2EA7" w14:paraId="3A42D134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4B50ADAE" w14:textId="77777777" w:rsidR="000B2EA7" w:rsidRDefault="000B2EA7"/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123C81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4BF4EE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4</w:t>
            </w:r>
          </w:p>
        </w:tc>
      </w:tr>
      <w:tr w:rsidR="000B2EA7" w14:paraId="0BCE0B0F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060973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es Saved</w:t>
            </w:r>
          </w:p>
        </w:tc>
        <w:tc>
          <w:tcPr>
            <w:tcW w:w="2125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04955B2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del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70D739B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C:\Users\hp\AppData\Local\Temp\spss5952\tsctempm.26</w:t>
            </w:r>
          </w:p>
        </w:tc>
      </w:tr>
    </w:tbl>
    <w:p w14:paraId="7A8AEF60" w14:textId="77777777" w:rsidR="000B2EA7" w:rsidRDefault="000B2EA7"/>
    <w:p w14:paraId="3F0E272B" w14:textId="77777777" w:rsidR="000B2EA7" w:rsidRDefault="00E6505F">
      <w:r>
        <w:rPr>
          <w:noProof/>
        </w:rPr>
        <w:drawing>
          <wp:inline distT="0" distB="0" distL="0" distR="0" wp14:anchorId="274643F6" wp14:editId="4DA9F6E7">
            <wp:extent cx="5943600" cy="5075081"/>
            <wp:effectExtent l="0" t="0" r="0" b="0"/>
            <wp:docPr id="8" name="Drawing 7" descr="i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g.png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168AD" w14:textId="77777777" w:rsidR="000B2EA7" w:rsidRDefault="00E6505F">
      <w:r>
        <w:rPr>
          <w:noProof/>
        </w:rPr>
        <w:lastRenderedPageBreak/>
        <w:drawing>
          <wp:inline distT="0" distB="0" distL="0" distR="0" wp14:anchorId="0C71E126" wp14:editId="07D7317F">
            <wp:extent cx="5943600" cy="5075081"/>
            <wp:effectExtent l="0" t="0" r="0" b="0"/>
            <wp:docPr id="9" name="Drawing 8" descr="i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g.png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97655" w14:textId="77777777" w:rsidR="000B2EA7" w:rsidRDefault="000B2EA7"/>
    <w:p w14:paraId="1DDD91A5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Descriptives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58291698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788"/>
        <w:gridCol w:w="2788"/>
        <w:gridCol w:w="2754"/>
      </w:tblGrid>
      <w:tr w:rsidR="00B24B41" w14:paraId="5C59053C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330" w:type="dxa"/>
            <w:gridSpan w:val="3"/>
            <w:shd w:val="clear" w:color="auto" w:fill="FFFFFF"/>
            <w:vAlign w:val="center"/>
          </w:tcPr>
          <w:p w14:paraId="3B54B324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57DFE207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57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E2AA9D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8D6EA1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4-MAR-2022 22:10:27</w:t>
            </w:r>
          </w:p>
        </w:tc>
      </w:tr>
      <w:tr w:rsidR="00B24B41" w14:paraId="5AF51E8C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57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2EF06A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8FCF2A3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1CCE30FD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8A1B7B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F113BD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332BEC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D:\Insurance </w:t>
            </w:r>
            <w:r>
              <w:rPr>
                <w:rFonts w:ascii="Arial" w:eastAsia="Arial" w:hAnsi="Arial" w:cs="Arial"/>
                <w:color w:val="010205"/>
                <w:sz w:val="24"/>
              </w:rPr>
              <w:t>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41DEB62A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D3A191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8E0CC7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310AD8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43E23388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7FF4F17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889D31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A72DF0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0EE17928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7DFC02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DDB402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F39FE6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1D0B6379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AF1AEC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4CBBBF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6F62C3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4774462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8F3C77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B38D88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ED7B63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0D143EFF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E87581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 Value Handling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94C3BA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efinition of Missing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C9A78A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User defined missing values are treated as </w:t>
            </w:r>
            <w:r>
              <w:rPr>
                <w:rFonts w:ascii="Arial" w:eastAsia="Arial" w:hAnsi="Arial" w:cs="Arial"/>
                <w:color w:val="010205"/>
                <w:sz w:val="24"/>
              </w:rPr>
              <w:t>missing.</w:t>
            </w:r>
          </w:p>
        </w:tc>
      </w:tr>
      <w:tr w:rsidR="000B2EA7" w14:paraId="3A4A8F4D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CC16E5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3B1DD5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ases Us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9840F4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All non-missing data are used.</w:t>
            </w:r>
          </w:p>
        </w:tc>
      </w:tr>
      <w:tr w:rsidR="00B24B41" w14:paraId="516F1CA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57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968508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6ED875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ESCRIPTIVES VARIABLES=PERCAPITAGCP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AV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ATISTICS=MEAN STDDEV MIN MAX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7924BEED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EAA338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2871F6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4CD759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2</w:t>
            </w:r>
          </w:p>
        </w:tc>
      </w:tr>
      <w:tr w:rsidR="000B2EA7" w14:paraId="56C68AA7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1BD763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C6D206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180018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1</w:t>
            </w:r>
          </w:p>
        </w:tc>
      </w:tr>
      <w:tr w:rsidR="000B2EA7" w14:paraId="31A251B0" w14:textId="77777777">
        <w:tblPrEx>
          <w:tblCellMar>
            <w:top w:w="0" w:type="dxa"/>
            <w:bottom w:w="0" w:type="dxa"/>
          </w:tblCellMar>
        </w:tblPrEx>
        <w:tc>
          <w:tcPr>
            <w:tcW w:w="2788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19C20BF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Variables Created or Modified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4451369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ZPERCAPITAGCP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7AA89D2A" w14:textId="77777777" w:rsidR="000B2EA7" w:rsidRDefault="00E6505F">
            <w:pPr>
              <w:spacing w:before="15" w:after="10"/>
              <w:ind w:left="30" w:right="40"/>
            </w:pPr>
            <w:proofErr w:type="spellStart"/>
            <w:proofErr w:type="gramStart"/>
            <w:r>
              <w:rPr>
                <w:rFonts w:ascii="Arial" w:eastAsia="Arial" w:hAnsi="Arial" w:cs="Arial"/>
                <w:color w:val="010205"/>
                <w:sz w:val="24"/>
              </w:rPr>
              <w:t>Zsco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</w:t>
            </w:r>
            <w:proofErr w:type="gramEnd"/>
            <w:r>
              <w:rPr>
                <w:rFonts w:ascii="Arial" w:eastAsia="Arial" w:hAnsi="Arial" w:cs="Arial"/>
                <w:color w:val="010205"/>
                <w:sz w:val="24"/>
              </w:rPr>
              <w:t>PERCAPITAGCP)</w:t>
            </w:r>
          </w:p>
        </w:tc>
      </w:tr>
    </w:tbl>
    <w:p w14:paraId="3B24A979" w14:textId="77777777" w:rsidR="000B2EA7" w:rsidRDefault="000B2EA7"/>
    <w:p w14:paraId="08866D50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1967E7D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281C4E30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72584D5D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237076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A9BB41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4-MAR-2022 22:13:26</w:t>
            </w:r>
          </w:p>
        </w:tc>
      </w:tr>
      <w:tr w:rsidR="00B24B41" w14:paraId="407107B4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09CCA6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E9760FF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739AD4E3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B4161F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65888A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D7EC6B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5A374D4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5E60A5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526970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47C939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496944E5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69D01A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05426A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75A974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6F7EB0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684EC7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46F906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7049C9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0B9FDA4D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001334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91917A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2ADABA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1515138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E86765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776D48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N of </w:t>
            </w:r>
            <w:r>
              <w:rPr>
                <w:rFonts w:ascii="Arial" w:eastAsia="Arial" w:hAnsi="Arial" w:cs="Arial"/>
                <w:color w:val="264A60"/>
                <w:sz w:val="24"/>
              </w:rPr>
              <w:t>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4C5031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257DF3C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499F68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7B568B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" VARIABLES=ZPERCAPITAGCP MISSING=LISTWISE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ZPERCAPITAGCP=col(source(s), name("Z</w:t>
            </w:r>
            <w:r>
              <w:rPr>
                <w:rFonts w:ascii="Arial" w:eastAsia="Arial" w:hAnsi="Arial" w:cs="Arial"/>
                <w:color w:val="010205"/>
                <w:sz w:val="24"/>
              </w:rPr>
              <w:t>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DATA: id=col(source(s), name("$CASENUM"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nit.category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Zsco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PERCAPITAGCP)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(label("Simple Boxplot of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Zsco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PERCAPITAGCP)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schema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quantile.lette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1*ZPERCAPITAGCP)),</w:t>
            </w:r>
            <w:r>
              <w:rPr>
                <w:rFonts w:ascii="Arial" w:eastAsia="Arial" w:hAnsi="Arial" w:cs="Arial"/>
                <w:color w:val="010205"/>
                <w:sz w:val="24"/>
              </w:rPr>
              <w:t xml:space="preserve"> label(id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1611084C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6BFD84A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7D6BFB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485A4D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5.33</w:t>
            </w:r>
          </w:p>
        </w:tc>
      </w:tr>
      <w:tr w:rsidR="000B2EA7" w14:paraId="2BD716E7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67816B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680B37E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116D5EB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2.05</w:t>
            </w:r>
          </w:p>
        </w:tc>
      </w:tr>
    </w:tbl>
    <w:p w14:paraId="75966AE4" w14:textId="77777777" w:rsidR="000B2EA7" w:rsidRDefault="000B2EA7"/>
    <w:p w14:paraId="268F97E7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6DC3421F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7CDF090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76CC8ADB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1D44E61D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36A6F4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38B97A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4-MAR-2022 22:15:41</w:t>
            </w:r>
          </w:p>
        </w:tc>
      </w:tr>
      <w:tr w:rsidR="00B24B41" w14:paraId="389A96E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73CAC3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63133BC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60D7FB3D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D9AF89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D3EFA2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40F0FA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D:\Insurance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1BAAC14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8CE4C3E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D4FD4B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AA15E4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17D395BF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0C69C6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E6A4DA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F3177F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0A239A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B248C8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42F6C6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A5EC46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E541D62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A899986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BD380D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C01DBA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1E5953A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BF82DB7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AFE9BB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4A8E4A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171ADE9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3EB1E3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73DC0D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ZPERCAPITAGCP 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/COLORCYCLE </w:t>
            </w:r>
            <w:r>
              <w:rPr>
                <w:rFonts w:ascii="Arial" w:eastAsia="Arial" w:hAnsi="Arial" w:cs="Arial"/>
                <w:color w:val="010205"/>
                <w:sz w:val="24"/>
              </w:rPr>
              <w:t>COLOR1(95,195,56), COLOR2(0,93,93), COLOR3(159,24,83), COLOR4(250,77,8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5(87,4,8), COLOR6(25,128,56), COLOR7(0,45,156), COLOR8(238,83,139), COLOR9(178,134,0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0(0,157,154), COLOR11(1,39,73), COLOR12(138,56,0), COLOR13(165,110,25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4(236</w:t>
            </w:r>
            <w:r>
              <w:rPr>
                <w:rFonts w:ascii="Arial" w:eastAsia="Arial" w:hAnsi="Arial" w:cs="Arial"/>
                <w:color w:val="010205"/>
                <w:sz w:val="24"/>
              </w:rPr>
              <w:t>,230,208), COLOR15(69,70,71), COLOR16(92,202,136), COLOR17(208,83,52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8(204,127,228), COLOR19(225,188,29), COLOR20(237,75,75), COLOR21(28,205,20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COLOR22(92,113,72),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COLOR23(225,139,14), COLOR24(9,38,114), COLOR25(90,100,94), COLOR26(155,0,0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</w:t>
            </w:r>
            <w:r>
              <w:rPr>
                <w:rFonts w:ascii="Arial" w:eastAsia="Arial" w:hAnsi="Arial" w:cs="Arial"/>
                <w:color w:val="010205"/>
                <w:sz w:val="24"/>
              </w:rPr>
              <w:t>OR27(204,127,228), COLOR28(150,145,145), COLOR29(63,235,124), COLOR30(105,41,196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IDLINES XAXIS=NO YAXIS=YE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ZPERCAPITAGCP=col(source(s), name("ZPERCAP</w:t>
            </w:r>
            <w:r>
              <w:rPr>
                <w:rFonts w:ascii="Arial" w:eastAsia="Arial" w:hAnsi="Arial" w:cs="Arial"/>
                <w:color w:val="010205"/>
                <w:sz w:val="24"/>
              </w:rPr>
              <w:t>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DATA: id=col(source(s), name("$CASENUM"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nit.category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Zsco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PERCAPITAGCP)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(label("Simple Boxplot of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Zsco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PERCAPITAGCP)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schema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quantile.lette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1*ZPERCAPITAGCP)), label</w:t>
            </w:r>
            <w:r>
              <w:rPr>
                <w:rFonts w:ascii="Arial" w:eastAsia="Arial" w:hAnsi="Arial" w:cs="Arial"/>
                <w:color w:val="010205"/>
                <w:sz w:val="24"/>
              </w:rPr>
              <w:t>(id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0168A4B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7CD9A6B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4DD70E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E403CC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89</w:t>
            </w:r>
          </w:p>
        </w:tc>
      </w:tr>
      <w:tr w:rsidR="000B2EA7" w14:paraId="045A7D9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683D53A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2A97D64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1E036C3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35</w:t>
            </w:r>
          </w:p>
        </w:tc>
      </w:tr>
    </w:tbl>
    <w:p w14:paraId="1E8FD2C5" w14:textId="77777777" w:rsidR="000B2EA7" w:rsidRDefault="000B2EA7"/>
    <w:p w14:paraId="0E959C69" w14:textId="77777777" w:rsidR="000B2EA7" w:rsidRDefault="00E6505F">
      <w:r>
        <w:rPr>
          <w:noProof/>
        </w:rPr>
        <w:drawing>
          <wp:inline distT="0" distB="0" distL="0" distR="0" wp14:anchorId="65927B93" wp14:editId="3F9B9736">
            <wp:extent cx="5943600" cy="3496235"/>
            <wp:effectExtent l="0" t="0" r="0" b="0"/>
            <wp:docPr id="10" name="Drawing 9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g.emf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E12E5" w14:textId="77777777" w:rsidR="000B2EA7" w:rsidRDefault="000B2EA7"/>
    <w:p w14:paraId="7747937F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  <w:t>Regression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0FF26F74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48"/>
        <w:gridCol w:w="2788"/>
        <w:gridCol w:w="2754"/>
      </w:tblGrid>
      <w:tr w:rsidR="00B24B41" w14:paraId="3D50F11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7990" w:type="dxa"/>
            <w:gridSpan w:val="3"/>
            <w:shd w:val="clear" w:color="auto" w:fill="FFFFFF"/>
            <w:vAlign w:val="center"/>
          </w:tcPr>
          <w:p w14:paraId="62AA7E32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16D60E3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53D93F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CE5CC2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4-MAR-2022 22:24:42</w:t>
            </w:r>
          </w:p>
        </w:tc>
      </w:tr>
      <w:tr w:rsidR="00B24B41" w14:paraId="6C75478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CEC659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F6A4F69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0A48B651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A471FA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5970AE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E89748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292DFCE8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286EF4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D967D4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1515B7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68B7D246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44C179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632C46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4A4936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400044F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F0AAB0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74F54E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979E2D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0B098313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FB2190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E75E7B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C476C1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7AFE5CF8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6F61AB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A6AA0E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7ABF5B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05B81254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B41A11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Missing Value </w:t>
            </w: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Handling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FCDA0B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Definition of Missing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E9C1AA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User-defined missing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values are treated as missing.</w:t>
            </w:r>
          </w:p>
        </w:tc>
      </w:tr>
      <w:tr w:rsidR="000B2EA7" w14:paraId="16DAB4F6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01A3CBD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3CF370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ases Us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F7F6F3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Statistics are based on cases with no </w:t>
            </w:r>
            <w:r>
              <w:rPr>
                <w:rFonts w:ascii="Arial" w:eastAsia="Arial" w:hAnsi="Arial" w:cs="Arial"/>
                <w:color w:val="010205"/>
                <w:sz w:val="24"/>
              </w:rPr>
              <w:t>missing values for any variable used.</w:t>
            </w:r>
          </w:p>
        </w:tc>
      </w:tr>
      <w:tr w:rsidR="00B24B41" w14:paraId="142E415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F5CEE0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8B49E6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REGRESSION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DESCRIPTIVES MEAN STDDEV CORR SIG N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MISSING LISTWIS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/STATISTICS COEFF OUTS </w:t>
            </w:r>
            <w:proofErr w:type="gramStart"/>
            <w:r>
              <w:rPr>
                <w:rFonts w:ascii="Arial" w:eastAsia="Arial" w:hAnsi="Arial" w:cs="Arial"/>
                <w:color w:val="010205"/>
                <w:sz w:val="24"/>
              </w:rPr>
              <w:t>CI(</w:t>
            </w:r>
            <w:proofErr w:type="gramEnd"/>
            <w:r>
              <w:rPr>
                <w:rFonts w:ascii="Arial" w:eastAsia="Arial" w:hAnsi="Arial" w:cs="Arial"/>
                <w:color w:val="010205"/>
                <w:sz w:val="24"/>
              </w:rPr>
              <w:t>95) R ANOVA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RITERIA=PIN(.05) POUT(.10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NOORIGIN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DEPENDENT MORTALITYRAT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/METHOD=ENTER LITERACYRATE </w:t>
            </w:r>
            <w:r>
              <w:rPr>
                <w:rFonts w:ascii="Arial" w:eastAsia="Arial" w:hAnsi="Arial" w:cs="Arial"/>
                <w:color w:val="010205"/>
                <w:sz w:val="24"/>
              </w:rPr>
              <w:t>PERCAPITAGCP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CATTERPLOT=(*ZRESID ,*ZPRED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RESIDUALS HISTOGRAM(ZRESID) NORMPROB(ZRESID)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318C7346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4D8E8C7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0AF787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6AE234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2.33</w:t>
            </w:r>
          </w:p>
        </w:tc>
      </w:tr>
      <w:tr w:rsidR="000B2EA7" w14:paraId="377AA54F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742F1067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C9546A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5C4BC5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88</w:t>
            </w:r>
          </w:p>
        </w:tc>
      </w:tr>
      <w:tr w:rsidR="000B2EA7" w14:paraId="25BCFFF1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77248EA7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0819D6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emory Requir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78007E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3104 bytes</w:t>
            </w:r>
          </w:p>
        </w:tc>
      </w:tr>
      <w:tr w:rsidR="000B2EA7" w14:paraId="7A2950EA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EB3892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28A19DB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dditional Memory Required for Residual Plo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5B2D768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880 bytes</w:t>
            </w:r>
          </w:p>
        </w:tc>
      </w:tr>
    </w:tbl>
    <w:p w14:paraId="1E121779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870"/>
        <w:gridCol w:w="1156"/>
        <w:gridCol w:w="1513"/>
        <w:gridCol w:w="1156"/>
      </w:tblGrid>
      <w:tr w:rsidR="00B24B41" w14:paraId="0FEF398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695" w:type="dxa"/>
            <w:gridSpan w:val="4"/>
            <w:shd w:val="clear" w:color="auto" w:fill="FFFFFF"/>
            <w:vAlign w:val="center"/>
          </w:tcPr>
          <w:p w14:paraId="371B372D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Descriptive Statistics</w:t>
            </w:r>
          </w:p>
        </w:tc>
      </w:tr>
      <w:tr w:rsidR="000B2EA7" w14:paraId="7C129D07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677ED56B" w14:textId="77777777" w:rsidR="000B2EA7" w:rsidRDefault="000B2EA7">
            <w:pPr>
              <w:spacing w:before="15" w:after="5"/>
              <w:ind w:left="30" w:right="40"/>
            </w:pPr>
          </w:p>
        </w:tc>
        <w:tc>
          <w:tcPr>
            <w:tcW w:w="115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07CE60DC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ean</w:t>
            </w:r>
          </w:p>
        </w:tc>
        <w:tc>
          <w:tcPr>
            <w:tcW w:w="1513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13669C7C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Std. Deviation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628DFC3D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</w:tr>
      <w:tr w:rsidR="000B2EA7" w14:paraId="679A8321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11F12D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RTALITYRATE</w:t>
            </w:r>
          </w:p>
        </w:tc>
        <w:tc>
          <w:tcPr>
            <w:tcW w:w="1156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021F71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10.45</w:t>
            </w:r>
          </w:p>
        </w:tc>
        <w:tc>
          <w:tcPr>
            <w:tcW w:w="1513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211812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43.755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495884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793DE151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DA579A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039E93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77.4785</w:t>
            </w:r>
          </w:p>
        </w:tc>
        <w:tc>
          <w:tcPr>
            <w:tcW w:w="1513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8B5D1F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8.4919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245579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78DA2335" w14:textId="77777777">
        <w:tblPrEx>
          <w:tblCellMar>
            <w:top w:w="0" w:type="dxa"/>
            <w:bottom w:w="0" w:type="dxa"/>
          </w:tblCellMar>
        </w:tblPrEx>
        <w:tc>
          <w:tcPr>
            <w:tcW w:w="1870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55F9D9B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</w:t>
            </w: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P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6D22DE2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71755.09</w:t>
            </w:r>
          </w:p>
        </w:tc>
        <w:tc>
          <w:tcPr>
            <w:tcW w:w="1513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6DB09A3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47616.143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2B18FE2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</w:tbl>
    <w:p w14:paraId="6385A5AF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25"/>
        <w:gridCol w:w="1870"/>
        <w:gridCol w:w="1666"/>
        <w:gridCol w:w="1666"/>
        <w:gridCol w:w="1666"/>
      </w:tblGrid>
      <w:tr w:rsidR="00B24B41" w14:paraId="04554BD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993" w:type="dxa"/>
            <w:gridSpan w:val="5"/>
            <w:shd w:val="clear" w:color="auto" w:fill="FFFFFF"/>
            <w:vAlign w:val="center"/>
          </w:tcPr>
          <w:p w14:paraId="1932071D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Correlations</w:t>
            </w:r>
          </w:p>
        </w:tc>
      </w:tr>
      <w:tr w:rsidR="00B24B41" w14:paraId="5A1A2727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3995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152935"/>
            </w:tcBorders>
            <w:shd w:val="clear" w:color="auto" w:fill="FFFFFF"/>
            <w:vAlign w:val="bottom"/>
          </w:tcPr>
          <w:p w14:paraId="574B7C1A" w14:textId="77777777" w:rsidR="000B2EA7" w:rsidRDefault="000B2EA7">
            <w:pPr>
              <w:spacing w:before="15" w:after="5"/>
              <w:ind w:left="30" w:right="40"/>
            </w:pPr>
          </w:p>
        </w:tc>
        <w:tc>
          <w:tcPr>
            <w:tcW w:w="166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37B605E8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ORTALITYRATE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5D0D551E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638756CF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</w:tr>
      <w:tr w:rsidR="000B2EA7" w14:paraId="261B5313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 w:val="restart"/>
            <w:tcBorders>
              <w:top w:val="single" w:sz="1" w:space="0" w:color="152935"/>
              <w:left w:val="none" w:sz="1" w:space="0" w:color="152935"/>
              <w:bottom w:val="none" w:sz="1" w:space="0" w:color="AEAEAE"/>
              <w:right w:val="none" w:sz="1" w:space="0" w:color="AEAEAE"/>
            </w:tcBorders>
            <w:shd w:val="clear" w:color="auto" w:fill="E0E0E0"/>
          </w:tcPr>
          <w:p w14:paraId="385CE8D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arson Correlation</w:t>
            </w:r>
          </w:p>
        </w:tc>
        <w:tc>
          <w:tcPr>
            <w:tcW w:w="1870" w:type="dxa"/>
            <w:tcBorders>
              <w:top w:val="singl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F5D92F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RTALITYRATE</w:t>
            </w:r>
          </w:p>
        </w:tc>
        <w:tc>
          <w:tcPr>
            <w:tcW w:w="1666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3DBE82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.000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6669CA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701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99577A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525</w:t>
            </w:r>
          </w:p>
        </w:tc>
      </w:tr>
      <w:tr w:rsidR="000B2EA7" w14:paraId="6BB6C40A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/>
            <w:tcBorders>
              <w:top w:val="single" w:sz="1" w:space="0" w:color="152935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014ED5D9" w14:textId="77777777" w:rsidR="000B2EA7" w:rsidRDefault="000B2EA7"/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86EA66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7F346B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701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AEDAD3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.000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B1B91D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579</w:t>
            </w:r>
          </w:p>
        </w:tc>
      </w:tr>
      <w:tr w:rsidR="000B2EA7" w14:paraId="381472A8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/>
            <w:tcBorders>
              <w:top w:val="single" w:sz="1" w:space="0" w:color="152935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5D8B92DD" w14:textId="77777777" w:rsidR="000B2EA7" w:rsidRDefault="000B2EA7"/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none" w:sz="1" w:space="0" w:color="AEAEAE"/>
              <w:right w:val="none" w:sz="1" w:space="0" w:color="152935"/>
            </w:tcBorders>
            <w:shd w:val="clear" w:color="auto" w:fill="E0E0E0"/>
          </w:tcPr>
          <w:p w14:paraId="4E8E236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3DF09DE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525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52E57F7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579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none" w:sz="1" w:space="0" w:color="152935"/>
            </w:tcBorders>
            <w:shd w:val="clear" w:color="auto" w:fill="F9F9FB"/>
          </w:tcPr>
          <w:p w14:paraId="4957604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.000</w:t>
            </w:r>
          </w:p>
        </w:tc>
      </w:tr>
      <w:tr w:rsidR="000B2EA7" w14:paraId="00F7C890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 w:val="restart"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none" w:sz="1" w:space="0" w:color="AEAEAE"/>
            </w:tcBorders>
            <w:shd w:val="clear" w:color="auto" w:fill="E0E0E0"/>
          </w:tcPr>
          <w:p w14:paraId="037F771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ig. (1-tailed)</w:t>
            </w:r>
          </w:p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C0881F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RTALITYRATE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D6E23E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563A8C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B4F017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</w:tr>
      <w:tr w:rsidR="000B2EA7" w14:paraId="33C879DD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3CD5F4BC" w14:textId="77777777" w:rsidR="000B2EA7" w:rsidRDefault="000B2EA7"/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71AA18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3B34CB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093342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A44283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</w:tr>
      <w:tr w:rsidR="000B2EA7" w14:paraId="62268539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none" w:sz="1" w:space="0" w:color="AEAEAE"/>
            </w:tcBorders>
          </w:tcPr>
          <w:p w14:paraId="2CF7D4A0" w14:textId="77777777" w:rsidR="000B2EA7" w:rsidRDefault="000B2EA7"/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none" w:sz="1" w:space="0" w:color="AEAEAE"/>
              <w:right w:val="none" w:sz="1" w:space="0" w:color="152935"/>
            </w:tcBorders>
            <w:shd w:val="clear" w:color="auto" w:fill="E0E0E0"/>
          </w:tcPr>
          <w:p w14:paraId="3AA4C09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5D7D18C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1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single" w:sz="1" w:space="0" w:color="E0E0E0"/>
            </w:tcBorders>
            <w:shd w:val="clear" w:color="auto" w:fill="F9F9FB"/>
          </w:tcPr>
          <w:p w14:paraId="232B6AE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none" w:sz="1" w:space="0" w:color="AEAEAE"/>
              <w:right w:val="none" w:sz="1" w:space="0" w:color="152935"/>
            </w:tcBorders>
            <w:shd w:val="clear" w:color="auto" w:fill="F9F9FB"/>
          </w:tcPr>
          <w:p w14:paraId="53B1AC2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</w:t>
            </w:r>
          </w:p>
        </w:tc>
      </w:tr>
      <w:tr w:rsidR="000B2EA7" w14:paraId="6B9F2A6E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7AD1BDD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B6D9F2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RTALITYRATE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7805DB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298CDB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B18A5D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26D15AA6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42BAB6E" w14:textId="77777777" w:rsidR="000B2EA7" w:rsidRDefault="000B2EA7"/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A5C835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A27550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1F6D99F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60772F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19121D0F" w14:textId="77777777">
        <w:tblPrEx>
          <w:tblCellMar>
            <w:top w:w="0" w:type="dxa"/>
            <w:bottom w:w="0" w:type="dxa"/>
          </w:tblCellMar>
        </w:tblPrEx>
        <w:tc>
          <w:tcPr>
            <w:tcW w:w="212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488F56A4" w14:textId="77777777" w:rsidR="000B2EA7" w:rsidRDefault="000B2EA7"/>
        </w:tc>
        <w:tc>
          <w:tcPr>
            <w:tcW w:w="1870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3DFB9E3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78F2104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7968562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32BD091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</w:tbl>
    <w:p w14:paraId="66F1854A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1666"/>
        <w:gridCol w:w="1666"/>
        <w:gridCol w:w="1156"/>
      </w:tblGrid>
      <w:tr w:rsidR="00B24B41" w14:paraId="43F266B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321" w:type="dxa"/>
            <w:gridSpan w:val="4"/>
            <w:shd w:val="clear" w:color="auto" w:fill="FFFFFF"/>
            <w:vAlign w:val="center"/>
          </w:tcPr>
          <w:p w14:paraId="5A93549A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Variables Entered/</w:t>
            </w:r>
            <w:proofErr w:type="spellStart"/>
            <w:r>
              <w:rPr>
                <w:rFonts w:ascii="Arial" w:eastAsia="Arial" w:hAnsi="Arial" w:cs="Arial"/>
                <w:b/>
                <w:color w:val="010205"/>
                <w:sz w:val="28"/>
              </w:rPr>
              <w:t>Removed</w:t>
            </w:r>
            <w:r>
              <w:rPr>
                <w:vertAlign w:val="superscript"/>
              </w:rPr>
              <w:t>a</w:t>
            </w:r>
            <w:proofErr w:type="spellEnd"/>
          </w:p>
        </w:tc>
      </w:tr>
      <w:tr w:rsidR="000B2EA7" w14:paraId="721B8BCF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455B85B2" w14:textId="77777777" w:rsidR="000B2EA7" w:rsidRDefault="00E6505F">
            <w:pPr>
              <w:spacing w:before="15" w:after="5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del</w:t>
            </w:r>
          </w:p>
        </w:tc>
        <w:tc>
          <w:tcPr>
            <w:tcW w:w="166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6324EA3C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Variables Entered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1A3AE135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Variables Removed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5FDE66D3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ethod</w:t>
            </w:r>
          </w:p>
        </w:tc>
      </w:tr>
      <w:tr w:rsidR="000B2EA7" w14:paraId="36E8DE37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25CF784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</w:t>
            </w:r>
          </w:p>
        </w:tc>
        <w:tc>
          <w:tcPr>
            <w:tcW w:w="1666" w:type="dxa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23458A1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PERCAPITAGCP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LITERACYRATE</w:t>
            </w:r>
            <w:r>
              <w:rPr>
                <w:vertAlign w:val="superscript"/>
              </w:rPr>
              <w:t>b</w:t>
            </w:r>
            <w:proofErr w:type="spellEnd"/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3DD06A5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7F8BF2A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Enter</w:t>
            </w:r>
          </w:p>
        </w:tc>
      </w:tr>
      <w:tr w:rsidR="00B24B41" w14:paraId="3C43527D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321" w:type="dxa"/>
            <w:gridSpan w:val="4"/>
            <w:shd w:val="clear" w:color="auto" w:fill="FFFFFF"/>
          </w:tcPr>
          <w:p w14:paraId="1EA1AD0A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t>a. Dependent Variable: MORTALITYRATE</w:t>
            </w:r>
          </w:p>
        </w:tc>
      </w:tr>
      <w:tr w:rsidR="00B24B41" w14:paraId="0146339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321" w:type="dxa"/>
            <w:gridSpan w:val="4"/>
            <w:shd w:val="clear" w:color="auto" w:fill="FFFFFF"/>
          </w:tcPr>
          <w:p w14:paraId="7DC05D5F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t>b. All requested variables entered.</w:t>
            </w:r>
          </w:p>
        </w:tc>
      </w:tr>
    </w:tbl>
    <w:p w14:paraId="7D36EACB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1156"/>
        <w:gridCol w:w="1156"/>
        <w:gridCol w:w="1666"/>
        <w:gridCol w:w="1666"/>
      </w:tblGrid>
      <w:tr w:rsidR="00B24B41" w14:paraId="3D815957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477" w:type="dxa"/>
            <w:gridSpan w:val="5"/>
            <w:shd w:val="clear" w:color="auto" w:fill="FFFFFF"/>
            <w:vAlign w:val="center"/>
          </w:tcPr>
          <w:p w14:paraId="3EDA6901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 xml:space="preserve">Model </w:t>
            </w:r>
            <w:proofErr w:type="spellStart"/>
            <w:r>
              <w:rPr>
                <w:rFonts w:ascii="Arial" w:eastAsia="Arial" w:hAnsi="Arial" w:cs="Arial"/>
                <w:b/>
                <w:color w:val="010205"/>
                <w:sz w:val="28"/>
              </w:rPr>
              <w:t>Summary</w:t>
            </w:r>
            <w:r>
              <w:rPr>
                <w:vertAlign w:val="superscript"/>
              </w:rPr>
              <w:t>b</w:t>
            </w:r>
            <w:proofErr w:type="spellEnd"/>
          </w:p>
        </w:tc>
      </w:tr>
      <w:tr w:rsidR="000B2EA7" w14:paraId="3443FD7C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264D2D48" w14:textId="77777777" w:rsidR="000B2EA7" w:rsidRDefault="00E6505F">
            <w:pPr>
              <w:spacing w:before="15" w:after="5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del</w:t>
            </w:r>
          </w:p>
        </w:tc>
        <w:tc>
          <w:tcPr>
            <w:tcW w:w="115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79CEF25A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R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133466AD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R</w:t>
            </w:r>
            <w:r>
              <w:rPr>
                <w:rFonts w:ascii="Arial" w:eastAsia="Arial" w:hAnsi="Arial" w:cs="Arial"/>
                <w:color w:val="264A60"/>
                <w:sz w:val="24"/>
              </w:rPr>
              <w:t xml:space="preserve"> Square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5C53B79D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Adjusted R Square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12B7E7CA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Std. Error of the Estimate</w:t>
            </w:r>
          </w:p>
        </w:tc>
      </w:tr>
      <w:tr w:rsidR="000B2EA7" w14:paraId="0E9E9D6E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2F60545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1D91573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716</w:t>
            </w:r>
            <w:r>
              <w:rPr>
                <w:vertAlign w:val="superscript"/>
              </w:rPr>
              <w:t>a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6BCBB43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513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00CE918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480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0FB0D9C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1.545</w:t>
            </w:r>
          </w:p>
        </w:tc>
      </w:tr>
      <w:tr w:rsidR="00B24B41" w14:paraId="7256419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477" w:type="dxa"/>
            <w:gridSpan w:val="5"/>
            <w:shd w:val="clear" w:color="auto" w:fill="FFFFFF"/>
          </w:tcPr>
          <w:p w14:paraId="760A3B8B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a. Predictors: (Constant), PERCAPITAGCP, LITERACYRATE</w:t>
            </w:r>
          </w:p>
        </w:tc>
      </w:tr>
      <w:tr w:rsidR="00B24B41" w14:paraId="0B01E9E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477" w:type="dxa"/>
            <w:gridSpan w:val="5"/>
            <w:shd w:val="clear" w:color="auto" w:fill="FFFFFF"/>
          </w:tcPr>
          <w:p w14:paraId="7220668C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t>b. Dependent Variable: MORTALITYRATE</w:t>
            </w:r>
          </w:p>
        </w:tc>
      </w:tr>
    </w:tbl>
    <w:p w14:paraId="63764244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1343"/>
        <w:gridCol w:w="1666"/>
        <w:gridCol w:w="1156"/>
        <w:gridCol w:w="1479"/>
        <w:gridCol w:w="1156"/>
        <w:gridCol w:w="1156"/>
      </w:tblGrid>
      <w:tr w:rsidR="00B24B41" w14:paraId="6C042E3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789" w:type="dxa"/>
            <w:gridSpan w:val="7"/>
            <w:shd w:val="clear" w:color="auto" w:fill="FFFFFF"/>
            <w:vAlign w:val="center"/>
          </w:tcPr>
          <w:p w14:paraId="4AD90943" w14:textId="77777777" w:rsidR="000B2EA7" w:rsidRDefault="00E6505F">
            <w:pPr>
              <w:spacing w:before="5" w:after="30"/>
              <w:ind w:left="30" w:right="4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10205"/>
                <w:sz w:val="28"/>
              </w:rPr>
              <w:t>ANOVA</w:t>
            </w:r>
            <w:r>
              <w:rPr>
                <w:vertAlign w:val="superscript"/>
              </w:rPr>
              <w:t>a</w:t>
            </w:r>
            <w:proofErr w:type="spellEnd"/>
          </w:p>
        </w:tc>
      </w:tr>
      <w:tr w:rsidR="00B24B41" w14:paraId="4C000F7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217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152935"/>
            </w:tcBorders>
            <w:shd w:val="clear" w:color="auto" w:fill="FFFFFF"/>
            <w:vAlign w:val="bottom"/>
          </w:tcPr>
          <w:p w14:paraId="776DBB89" w14:textId="77777777" w:rsidR="000B2EA7" w:rsidRDefault="00E6505F">
            <w:pPr>
              <w:spacing w:before="15" w:after="5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del</w:t>
            </w:r>
          </w:p>
        </w:tc>
        <w:tc>
          <w:tcPr>
            <w:tcW w:w="166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3A932362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Sum of Squares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39C128FD" w14:textId="77777777" w:rsidR="000B2EA7" w:rsidRDefault="00E6505F">
            <w:pPr>
              <w:spacing w:before="10" w:after="10"/>
              <w:ind w:left="30" w:right="40"/>
              <w:jc w:val="center"/>
            </w:pPr>
            <w:proofErr w:type="spellStart"/>
            <w:r>
              <w:rPr>
                <w:rFonts w:ascii="Arial" w:eastAsia="Arial" w:hAnsi="Arial" w:cs="Arial"/>
                <w:color w:val="264A60"/>
                <w:sz w:val="24"/>
              </w:rPr>
              <w:t>df</w:t>
            </w:r>
            <w:proofErr w:type="spellEnd"/>
          </w:p>
        </w:tc>
        <w:tc>
          <w:tcPr>
            <w:tcW w:w="1479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424E4934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ean Square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505B1AD1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F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5220B657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Sig.</w:t>
            </w:r>
          </w:p>
        </w:tc>
      </w:tr>
      <w:tr w:rsidR="000B2EA7" w14:paraId="55C1B95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 w:val="restart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95DCBE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</w:t>
            </w:r>
          </w:p>
        </w:tc>
        <w:tc>
          <w:tcPr>
            <w:tcW w:w="1343" w:type="dxa"/>
            <w:tcBorders>
              <w:top w:val="singl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E6432E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gression</w:t>
            </w:r>
          </w:p>
        </w:tc>
        <w:tc>
          <w:tcPr>
            <w:tcW w:w="1666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502E8B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1410.674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BA7ACC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</w:t>
            </w:r>
          </w:p>
        </w:tc>
        <w:tc>
          <w:tcPr>
            <w:tcW w:w="1479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A9BE30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5705.337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962294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5.782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5D5CA6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  <w:r>
              <w:rPr>
                <w:vertAlign w:val="superscript"/>
              </w:rPr>
              <w:t>b</w:t>
            </w:r>
          </w:p>
        </w:tc>
      </w:tr>
      <w:tr w:rsidR="000B2EA7" w14:paraId="5A2BA7BE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03EF163F" w14:textId="77777777" w:rsidR="000B2EA7" w:rsidRDefault="000B2EA7"/>
        </w:tc>
        <w:tc>
          <w:tcPr>
            <w:tcW w:w="1343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6351CB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idual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E9C852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9853.508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5AD2B1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0</w:t>
            </w:r>
          </w:p>
        </w:tc>
        <w:tc>
          <w:tcPr>
            <w:tcW w:w="1479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F5B103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995.117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389AEF3" w14:textId="77777777" w:rsidR="000B2EA7" w:rsidRDefault="000B2EA7"/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409771E" w14:textId="77777777" w:rsidR="000B2EA7" w:rsidRDefault="000B2EA7"/>
        </w:tc>
      </w:tr>
      <w:tr w:rsidR="000B2EA7" w14:paraId="10B2D250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57CF08CD" w14:textId="77777777" w:rsidR="000B2EA7" w:rsidRDefault="000B2EA7"/>
        </w:tc>
        <w:tc>
          <w:tcPr>
            <w:tcW w:w="1343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3C91861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Total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35D16C6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61264.182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3E39968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2</w:t>
            </w:r>
          </w:p>
        </w:tc>
        <w:tc>
          <w:tcPr>
            <w:tcW w:w="1479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42504EFF" w14:textId="77777777" w:rsidR="000B2EA7" w:rsidRDefault="000B2EA7"/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1DF36EF2" w14:textId="77777777" w:rsidR="000B2EA7" w:rsidRDefault="000B2EA7"/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1EF3F961" w14:textId="77777777" w:rsidR="000B2EA7" w:rsidRDefault="000B2EA7"/>
        </w:tc>
      </w:tr>
      <w:tr w:rsidR="00B24B41" w14:paraId="15C5922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789" w:type="dxa"/>
            <w:gridSpan w:val="7"/>
            <w:shd w:val="clear" w:color="auto" w:fill="FFFFFF"/>
          </w:tcPr>
          <w:p w14:paraId="373AF2E5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t>a. Dependent Variable: MORTALITYRATE</w:t>
            </w:r>
          </w:p>
        </w:tc>
      </w:tr>
      <w:tr w:rsidR="00B24B41" w14:paraId="18AB864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789" w:type="dxa"/>
            <w:gridSpan w:val="7"/>
            <w:shd w:val="clear" w:color="auto" w:fill="FFFFFF"/>
          </w:tcPr>
          <w:p w14:paraId="5784501C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t>b. Predictors: (Constant), PERCAPITAGCP, LITERACYRATE</w:t>
            </w:r>
          </w:p>
        </w:tc>
      </w:tr>
    </w:tbl>
    <w:p w14:paraId="074C14D0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1802"/>
        <w:gridCol w:w="1445"/>
        <w:gridCol w:w="1445"/>
        <w:gridCol w:w="1666"/>
        <w:gridCol w:w="1156"/>
        <w:gridCol w:w="1156"/>
      </w:tblGrid>
      <w:tr w:rsidR="00B24B41" w14:paraId="28EBC49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9503" w:type="dxa"/>
            <w:gridSpan w:val="7"/>
            <w:shd w:val="clear" w:color="auto" w:fill="FFFFFF"/>
            <w:vAlign w:val="center"/>
          </w:tcPr>
          <w:p w14:paraId="0CC73091" w14:textId="77777777" w:rsidR="000B2EA7" w:rsidRDefault="00E6505F">
            <w:pPr>
              <w:spacing w:before="5" w:after="30"/>
              <w:ind w:left="30" w:right="4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10205"/>
                <w:sz w:val="28"/>
              </w:rPr>
              <w:t>Coefficients</w:t>
            </w:r>
            <w:r>
              <w:rPr>
                <w:vertAlign w:val="superscript"/>
              </w:rPr>
              <w:t>a</w:t>
            </w:r>
            <w:proofErr w:type="spellEnd"/>
          </w:p>
        </w:tc>
      </w:tr>
      <w:tr w:rsidR="00B24B41" w14:paraId="3366F0D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2635" w:type="dxa"/>
            <w:gridSpan w:val="2"/>
            <w:vMerge w:val="restart"/>
            <w:tcBorders>
              <w:top w:val="none" w:sz="1" w:space="0" w:color="152935"/>
              <w:left w:val="none" w:sz="1" w:space="0" w:color="152935"/>
            </w:tcBorders>
            <w:shd w:val="clear" w:color="auto" w:fill="FFFFFF"/>
            <w:vAlign w:val="bottom"/>
          </w:tcPr>
          <w:p w14:paraId="77E0D181" w14:textId="77777777" w:rsidR="000B2EA7" w:rsidRDefault="00E6505F">
            <w:pPr>
              <w:spacing w:before="15" w:after="5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del</w:t>
            </w:r>
          </w:p>
        </w:tc>
        <w:tc>
          <w:tcPr>
            <w:tcW w:w="2890" w:type="dxa"/>
            <w:gridSpan w:val="2"/>
            <w:tcBorders>
              <w:top w:val="none" w:sz="1" w:space="0" w:color="152935"/>
              <w:left w:val="none" w:sz="1" w:space="0" w:color="152935"/>
              <w:bottom w:val="none" w:sz="1" w:space="0" w:color="AEAEAE"/>
              <w:right w:val="single" w:sz="1" w:space="0" w:color="E0E0E0"/>
            </w:tcBorders>
            <w:shd w:val="clear" w:color="auto" w:fill="FFFFFF"/>
            <w:vAlign w:val="bottom"/>
          </w:tcPr>
          <w:p w14:paraId="48D9138B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Unstandardized Coefficients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none" w:sz="1" w:space="0" w:color="AEAEAE"/>
              <w:right w:val="single" w:sz="1" w:space="0" w:color="E0E0E0"/>
            </w:tcBorders>
            <w:shd w:val="clear" w:color="auto" w:fill="FFFFFF"/>
            <w:vAlign w:val="bottom"/>
          </w:tcPr>
          <w:p w14:paraId="19F6E687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Standardized Coefficients</w:t>
            </w:r>
          </w:p>
        </w:tc>
        <w:tc>
          <w:tcPr>
            <w:tcW w:w="1156" w:type="dxa"/>
            <w:vMerge w:val="restart"/>
            <w:tcBorders>
              <w:top w:val="none" w:sz="1" w:space="0" w:color="152935"/>
              <w:left w:val="single" w:sz="1" w:space="0" w:color="E0E0E0"/>
              <w:bottom w:val="none" w:sz="1" w:space="0" w:color="AEAEAE"/>
              <w:right w:val="single" w:sz="1" w:space="0" w:color="E0E0E0"/>
            </w:tcBorders>
            <w:shd w:val="clear" w:color="auto" w:fill="FFFFFF"/>
            <w:vAlign w:val="bottom"/>
          </w:tcPr>
          <w:p w14:paraId="2FF68463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t</w:t>
            </w:r>
          </w:p>
        </w:tc>
        <w:tc>
          <w:tcPr>
            <w:tcW w:w="1156" w:type="dxa"/>
            <w:vMerge w:val="restart"/>
            <w:tcBorders>
              <w:top w:val="none" w:sz="1" w:space="0" w:color="152935"/>
              <w:left w:val="single" w:sz="1" w:space="0" w:color="E0E0E0"/>
              <w:bottom w:val="none" w:sz="1" w:space="0" w:color="AEAEAE"/>
              <w:right w:val="none" w:sz="1" w:space="0" w:color="152935"/>
            </w:tcBorders>
            <w:shd w:val="clear" w:color="auto" w:fill="FFFFFF"/>
            <w:vAlign w:val="bottom"/>
          </w:tcPr>
          <w:p w14:paraId="1F419E69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Sig.</w:t>
            </w:r>
          </w:p>
        </w:tc>
      </w:tr>
      <w:tr w:rsidR="00B24B41" w14:paraId="1D96F567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2635" w:type="dxa"/>
            <w:gridSpan w:val="2"/>
            <w:vMerge/>
            <w:tcBorders>
              <w:top w:val="none" w:sz="1" w:space="0" w:color="152935"/>
              <w:left w:val="none" w:sz="1" w:space="0" w:color="152935"/>
            </w:tcBorders>
          </w:tcPr>
          <w:p w14:paraId="0F31777E" w14:textId="77777777" w:rsidR="000B2EA7" w:rsidRDefault="000B2EA7"/>
        </w:tc>
        <w:tc>
          <w:tcPr>
            <w:tcW w:w="1445" w:type="dxa"/>
            <w:tcBorders>
              <w:top w:val="non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6156594F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B</w:t>
            </w:r>
          </w:p>
        </w:tc>
        <w:tc>
          <w:tcPr>
            <w:tcW w:w="1445" w:type="dxa"/>
            <w:tcBorders>
              <w:top w:val="non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48AD1187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Std. Error</w:t>
            </w:r>
          </w:p>
        </w:tc>
        <w:tc>
          <w:tcPr>
            <w:tcW w:w="1666" w:type="dxa"/>
            <w:tcBorders>
              <w:top w:val="non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32863C1D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Beta</w:t>
            </w:r>
          </w:p>
        </w:tc>
        <w:tc>
          <w:tcPr>
            <w:tcW w:w="1156" w:type="dxa"/>
            <w:vMerge/>
            <w:tcBorders>
              <w:top w:val="none" w:sz="1" w:space="0" w:color="152935"/>
              <w:left w:val="single" w:sz="1" w:space="0" w:color="E0E0E0"/>
              <w:bottom w:val="none" w:sz="1" w:space="0" w:color="AEAEAE"/>
              <w:right w:val="single" w:sz="1" w:space="0" w:color="E0E0E0"/>
            </w:tcBorders>
          </w:tcPr>
          <w:p w14:paraId="62BCF6BB" w14:textId="77777777" w:rsidR="000B2EA7" w:rsidRDefault="000B2EA7"/>
        </w:tc>
        <w:tc>
          <w:tcPr>
            <w:tcW w:w="1156" w:type="dxa"/>
            <w:vMerge/>
            <w:tcBorders>
              <w:top w:val="none" w:sz="1" w:space="0" w:color="152935"/>
              <w:left w:val="single" w:sz="1" w:space="0" w:color="E0E0E0"/>
              <w:bottom w:val="none" w:sz="1" w:space="0" w:color="AEAEAE"/>
              <w:right w:val="none" w:sz="1" w:space="0" w:color="152935"/>
            </w:tcBorders>
          </w:tcPr>
          <w:p w14:paraId="065247BE" w14:textId="77777777" w:rsidR="000B2EA7" w:rsidRDefault="000B2EA7"/>
        </w:tc>
      </w:tr>
      <w:tr w:rsidR="000B2EA7" w14:paraId="3DBCE38D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 w:val="restart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43513EC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</w:t>
            </w:r>
          </w:p>
        </w:tc>
        <w:tc>
          <w:tcPr>
            <w:tcW w:w="1802" w:type="dxa"/>
            <w:tcBorders>
              <w:top w:val="singl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EE2CB7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(Constant)</w:t>
            </w:r>
          </w:p>
        </w:tc>
        <w:tc>
          <w:tcPr>
            <w:tcW w:w="1445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DA34B6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60.745</w:t>
            </w:r>
          </w:p>
        </w:tc>
        <w:tc>
          <w:tcPr>
            <w:tcW w:w="1445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C914FD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7.328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DB1C532" w14:textId="77777777" w:rsidR="000B2EA7" w:rsidRDefault="000B2EA7"/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7E70F5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6.293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6455AE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</w:tr>
      <w:tr w:rsidR="000B2EA7" w14:paraId="33AA9EDE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12726254" w14:textId="77777777" w:rsidR="000B2EA7" w:rsidRDefault="000B2EA7"/>
        </w:tc>
        <w:tc>
          <w:tcPr>
            <w:tcW w:w="1802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932FCA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445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4130E6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3.078</w:t>
            </w:r>
          </w:p>
        </w:tc>
        <w:tc>
          <w:tcPr>
            <w:tcW w:w="1445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A1C2B5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806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5B7324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597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0106B7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3.82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0F78B6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.001</w:t>
            </w:r>
          </w:p>
        </w:tc>
      </w:tr>
      <w:tr w:rsidR="000B2EA7" w14:paraId="12FE057D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39D7EF2" w14:textId="77777777" w:rsidR="000B2EA7" w:rsidRDefault="000B2EA7"/>
        </w:tc>
        <w:tc>
          <w:tcPr>
            <w:tcW w:w="1802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3C1BD62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  <w:tc>
          <w:tcPr>
            <w:tcW w:w="1445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12F37C4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445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21F2C94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7A21098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.179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607669B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1.144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39C3436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262</w:t>
            </w:r>
          </w:p>
        </w:tc>
      </w:tr>
    </w:tbl>
    <w:p w14:paraId="362546EE" w14:textId="77777777" w:rsidR="000B2EA7" w:rsidRDefault="000B2EA7"/>
    <w:tbl>
      <w:tblPr>
        <w:tblpPr w:leftFromText="180" w:rightFromText="180" w:vertAnchor="text" w:tblpY="1"/>
        <w:tblOverlap w:val="never"/>
        <w:tblW w:w="0" w:type="auto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1802"/>
        <w:gridCol w:w="1445"/>
        <w:gridCol w:w="136"/>
        <w:gridCol w:w="1309"/>
        <w:gridCol w:w="272"/>
        <w:gridCol w:w="1394"/>
        <w:gridCol w:w="1156"/>
        <w:gridCol w:w="1156"/>
      </w:tblGrid>
      <w:tr w:rsidR="00B24B41" w14:paraId="7D9F1F1A" w14:textId="77777777" w:rsidTr="00B24B41">
        <w:tblPrEx>
          <w:tblCellMar>
            <w:top w:w="0" w:type="dxa"/>
            <w:bottom w:w="0" w:type="dxa"/>
          </w:tblCellMar>
        </w:tblPrEx>
        <w:trPr>
          <w:gridAfter w:val="3"/>
          <w:wAfter w:w="3706" w:type="dxa"/>
        </w:trPr>
        <w:tc>
          <w:tcPr>
            <w:tcW w:w="5797" w:type="dxa"/>
            <w:gridSpan w:val="6"/>
            <w:shd w:val="clear" w:color="auto" w:fill="FFFFFF"/>
            <w:vAlign w:val="center"/>
          </w:tcPr>
          <w:p w14:paraId="4F1EECFB" w14:textId="77777777" w:rsidR="000B2EA7" w:rsidRDefault="00E6505F" w:rsidP="00B24B41">
            <w:pPr>
              <w:spacing w:before="5" w:after="30"/>
              <w:ind w:left="30" w:right="40"/>
              <w:jc w:val="center"/>
            </w:pPr>
            <w:proofErr w:type="spellStart"/>
            <w:r>
              <w:rPr>
                <w:rFonts w:ascii="Arial" w:eastAsia="Arial" w:hAnsi="Arial" w:cs="Arial"/>
                <w:b/>
                <w:color w:val="010205"/>
                <w:sz w:val="28"/>
              </w:rPr>
              <w:t>Coefficients</w:t>
            </w:r>
            <w:r>
              <w:rPr>
                <w:vertAlign w:val="superscript"/>
              </w:rPr>
              <w:t>a</w:t>
            </w:r>
            <w:proofErr w:type="spellEnd"/>
          </w:p>
        </w:tc>
      </w:tr>
      <w:tr w:rsidR="00B24B41" w14:paraId="7C6905EE" w14:textId="77777777" w:rsidTr="00B24B41">
        <w:tblPrEx>
          <w:tblCellMar>
            <w:top w:w="0" w:type="dxa"/>
            <w:bottom w:w="0" w:type="dxa"/>
          </w:tblCellMar>
        </w:tblPrEx>
        <w:trPr>
          <w:gridAfter w:val="3"/>
          <w:wAfter w:w="3706" w:type="dxa"/>
        </w:trPr>
        <w:tc>
          <w:tcPr>
            <w:tcW w:w="2635" w:type="dxa"/>
            <w:gridSpan w:val="2"/>
            <w:vMerge w:val="restart"/>
            <w:tcBorders>
              <w:top w:val="none" w:sz="1" w:space="0" w:color="152935"/>
              <w:left w:val="none" w:sz="1" w:space="0" w:color="152935"/>
            </w:tcBorders>
            <w:shd w:val="clear" w:color="auto" w:fill="FFFFFF"/>
            <w:vAlign w:val="bottom"/>
          </w:tcPr>
          <w:p w14:paraId="5C792340" w14:textId="77777777" w:rsidR="000B2EA7" w:rsidRDefault="00E6505F" w:rsidP="00B24B41">
            <w:pPr>
              <w:spacing w:before="15" w:after="5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odel</w:t>
            </w:r>
          </w:p>
        </w:tc>
        <w:tc>
          <w:tcPr>
            <w:tcW w:w="3162" w:type="dxa"/>
            <w:gridSpan w:val="4"/>
            <w:tcBorders>
              <w:top w:val="none" w:sz="1" w:space="0" w:color="152935"/>
              <w:left w:val="none" w:sz="1" w:space="0" w:color="152935"/>
              <w:bottom w:val="none" w:sz="1" w:space="0" w:color="AEAEAE"/>
              <w:right w:val="none" w:sz="1" w:space="0" w:color="152935"/>
            </w:tcBorders>
            <w:shd w:val="clear" w:color="auto" w:fill="FFFFFF"/>
            <w:vAlign w:val="bottom"/>
          </w:tcPr>
          <w:p w14:paraId="72071CF3" w14:textId="77777777" w:rsidR="000B2EA7" w:rsidRDefault="00E6505F" w:rsidP="00B24B41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95.0% </w:t>
            </w:r>
            <w:r>
              <w:rPr>
                <w:rFonts w:ascii="Arial" w:eastAsia="Arial" w:hAnsi="Arial" w:cs="Arial"/>
                <w:color w:val="264A60"/>
                <w:sz w:val="24"/>
              </w:rPr>
              <w:t>Confidence Interval for B</w:t>
            </w:r>
          </w:p>
        </w:tc>
      </w:tr>
      <w:tr w:rsidR="00B24B41" w14:paraId="41FD6435" w14:textId="77777777" w:rsidTr="00B24B41">
        <w:tblPrEx>
          <w:tblCellMar>
            <w:top w:w="0" w:type="dxa"/>
            <w:bottom w:w="0" w:type="dxa"/>
          </w:tblCellMar>
        </w:tblPrEx>
        <w:trPr>
          <w:gridAfter w:val="3"/>
          <w:wAfter w:w="3706" w:type="dxa"/>
        </w:trPr>
        <w:tc>
          <w:tcPr>
            <w:tcW w:w="2635" w:type="dxa"/>
            <w:gridSpan w:val="2"/>
            <w:vMerge/>
            <w:tcBorders>
              <w:top w:val="none" w:sz="1" w:space="0" w:color="152935"/>
              <w:left w:val="none" w:sz="1" w:space="0" w:color="152935"/>
            </w:tcBorders>
          </w:tcPr>
          <w:p w14:paraId="641564A9" w14:textId="77777777" w:rsidR="000B2EA7" w:rsidRDefault="000B2EA7" w:rsidP="00B24B41"/>
        </w:tc>
        <w:tc>
          <w:tcPr>
            <w:tcW w:w="1581" w:type="dxa"/>
            <w:gridSpan w:val="2"/>
            <w:tcBorders>
              <w:top w:val="non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1E642AEB" w14:textId="77777777" w:rsidR="000B2EA7" w:rsidRDefault="00E6505F" w:rsidP="00B24B41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Lower Bound</w:t>
            </w:r>
          </w:p>
        </w:tc>
        <w:tc>
          <w:tcPr>
            <w:tcW w:w="1581" w:type="dxa"/>
            <w:gridSpan w:val="2"/>
            <w:tcBorders>
              <w:top w:val="non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03CF47AD" w14:textId="77777777" w:rsidR="000B2EA7" w:rsidRDefault="00E6505F" w:rsidP="00B24B41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Upper Bound</w:t>
            </w:r>
          </w:p>
        </w:tc>
      </w:tr>
      <w:tr w:rsidR="000B2EA7" w14:paraId="374070BC" w14:textId="77777777" w:rsidTr="00B24B41">
        <w:tblPrEx>
          <w:tblCellMar>
            <w:top w:w="0" w:type="dxa"/>
            <w:bottom w:w="0" w:type="dxa"/>
          </w:tblCellMar>
        </w:tblPrEx>
        <w:trPr>
          <w:gridAfter w:val="3"/>
          <w:wAfter w:w="3706" w:type="dxa"/>
        </w:trPr>
        <w:tc>
          <w:tcPr>
            <w:tcW w:w="833" w:type="dxa"/>
            <w:vMerge w:val="restart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0FA0D1D" w14:textId="77777777" w:rsidR="000B2EA7" w:rsidRDefault="00E6505F" w:rsidP="00B24B41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1</w:t>
            </w:r>
          </w:p>
        </w:tc>
        <w:tc>
          <w:tcPr>
            <w:tcW w:w="1802" w:type="dxa"/>
            <w:tcBorders>
              <w:top w:val="singl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3D5CC6F" w14:textId="77777777" w:rsidR="000B2EA7" w:rsidRDefault="00E6505F" w:rsidP="00B24B41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(Constant)</w:t>
            </w:r>
          </w:p>
        </w:tc>
        <w:tc>
          <w:tcPr>
            <w:tcW w:w="1581" w:type="dxa"/>
            <w:gridSpan w:val="2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C1068F6" w14:textId="77777777" w:rsidR="000B2EA7" w:rsidRDefault="00E6505F" w:rsidP="00B24B41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43.666</w:t>
            </w:r>
          </w:p>
        </w:tc>
        <w:tc>
          <w:tcPr>
            <w:tcW w:w="1581" w:type="dxa"/>
            <w:gridSpan w:val="2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C976667" w14:textId="77777777" w:rsidR="000B2EA7" w:rsidRDefault="00E6505F" w:rsidP="00B24B41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477.824</w:t>
            </w:r>
          </w:p>
        </w:tc>
      </w:tr>
      <w:tr w:rsidR="000B2EA7" w14:paraId="7CAE114B" w14:textId="77777777" w:rsidTr="00B24B41">
        <w:tblPrEx>
          <w:tblCellMar>
            <w:top w:w="0" w:type="dxa"/>
            <w:bottom w:w="0" w:type="dxa"/>
          </w:tblCellMar>
        </w:tblPrEx>
        <w:trPr>
          <w:gridAfter w:val="3"/>
          <w:wAfter w:w="3706" w:type="dxa"/>
        </w:trPr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E31A4AE" w14:textId="77777777" w:rsidR="000B2EA7" w:rsidRDefault="000B2EA7" w:rsidP="00B24B41"/>
        </w:tc>
        <w:tc>
          <w:tcPr>
            <w:tcW w:w="1802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1876C86" w14:textId="77777777" w:rsidR="000B2EA7" w:rsidRDefault="00E6505F" w:rsidP="00B24B41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  <w:tc>
          <w:tcPr>
            <w:tcW w:w="1581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35B04D5" w14:textId="77777777" w:rsidR="000B2EA7" w:rsidRDefault="00E6505F" w:rsidP="00B24B41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4.723</w:t>
            </w:r>
          </w:p>
        </w:tc>
        <w:tc>
          <w:tcPr>
            <w:tcW w:w="1581" w:type="dxa"/>
            <w:gridSpan w:val="2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5D5230B" w14:textId="77777777" w:rsidR="000B2EA7" w:rsidRDefault="00E6505F" w:rsidP="00B24B41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1.433</w:t>
            </w:r>
          </w:p>
        </w:tc>
      </w:tr>
      <w:tr w:rsidR="000B2EA7" w14:paraId="29894133" w14:textId="77777777" w:rsidTr="00B24B41">
        <w:tblPrEx>
          <w:tblCellMar>
            <w:top w:w="0" w:type="dxa"/>
            <w:bottom w:w="0" w:type="dxa"/>
          </w:tblCellMar>
        </w:tblPrEx>
        <w:trPr>
          <w:gridAfter w:val="3"/>
          <w:wAfter w:w="3706" w:type="dxa"/>
        </w:trPr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CDA6235" w14:textId="77777777" w:rsidR="000B2EA7" w:rsidRDefault="000B2EA7" w:rsidP="00B24B41"/>
        </w:tc>
        <w:tc>
          <w:tcPr>
            <w:tcW w:w="1802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20F65DC1" w14:textId="77777777" w:rsidR="000B2EA7" w:rsidRDefault="00E6505F" w:rsidP="00B24B41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APITAGCP</w:t>
            </w:r>
          </w:p>
        </w:tc>
        <w:tc>
          <w:tcPr>
            <w:tcW w:w="1581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26776811" w14:textId="77777777" w:rsidR="000B2EA7" w:rsidRDefault="00E6505F" w:rsidP="00B24B41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581" w:type="dxa"/>
            <w:gridSpan w:val="2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4DE01B6F" w14:textId="77777777" w:rsidR="000B2EA7" w:rsidRDefault="00E6505F" w:rsidP="00B24B41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</w:tr>
      <w:tr w:rsidR="000B2EA7" w14:paraId="7AC5EE1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33" w:type="dxa"/>
          </w:tcPr>
          <w:p w14:paraId="11970D22" w14:textId="77777777" w:rsidR="000B2EA7" w:rsidRDefault="000B2EA7" w:rsidP="00B24B41"/>
        </w:tc>
        <w:tc>
          <w:tcPr>
            <w:tcW w:w="1802" w:type="dxa"/>
          </w:tcPr>
          <w:p w14:paraId="6ADF8F64" w14:textId="77777777" w:rsidR="000B2EA7" w:rsidRDefault="000B2EA7" w:rsidP="00B24B41"/>
        </w:tc>
        <w:tc>
          <w:tcPr>
            <w:tcW w:w="1445" w:type="dxa"/>
          </w:tcPr>
          <w:p w14:paraId="1D8CD874" w14:textId="77777777" w:rsidR="000B2EA7" w:rsidRDefault="000B2EA7" w:rsidP="00B24B41"/>
        </w:tc>
        <w:tc>
          <w:tcPr>
            <w:tcW w:w="1445" w:type="dxa"/>
            <w:gridSpan w:val="2"/>
          </w:tcPr>
          <w:p w14:paraId="3F58ADFC" w14:textId="77777777" w:rsidR="000B2EA7" w:rsidRDefault="000B2EA7" w:rsidP="00B24B41"/>
        </w:tc>
        <w:tc>
          <w:tcPr>
            <w:tcW w:w="1666" w:type="dxa"/>
            <w:gridSpan w:val="2"/>
          </w:tcPr>
          <w:p w14:paraId="48178034" w14:textId="77777777" w:rsidR="000B2EA7" w:rsidRDefault="000B2EA7" w:rsidP="00B24B41"/>
        </w:tc>
        <w:tc>
          <w:tcPr>
            <w:tcW w:w="1156" w:type="dxa"/>
          </w:tcPr>
          <w:p w14:paraId="489E14B2" w14:textId="77777777" w:rsidR="000B2EA7" w:rsidRDefault="000B2EA7" w:rsidP="00B24B41"/>
        </w:tc>
        <w:tc>
          <w:tcPr>
            <w:tcW w:w="1156" w:type="dxa"/>
          </w:tcPr>
          <w:p w14:paraId="738CC747" w14:textId="77777777" w:rsidR="000B2EA7" w:rsidRDefault="000B2EA7" w:rsidP="00B24B41"/>
        </w:tc>
      </w:tr>
    </w:tbl>
    <w:p w14:paraId="164BFFF0" w14:textId="452983F4" w:rsidR="000B2EA7" w:rsidRDefault="00B24B41">
      <w:r>
        <w:br w:type="textWrapping" w:clear="all"/>
      </w:r>
    </w:p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797"/>
      </w:tblGrid>
      <w:tr w:rsidR="00B24B41" w14:paraId="406C7B5A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797" w:type="dxa"/>
            <w:shd w:val="clear" w:color="auto" w:fill="FFFFFF"/>
          </w:tcPr>
          <w:p w14:paraId="7CA65F58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a. Dependent Variable: MORTALITYRATE</w:t>
            </w:r>
          </w:p>
        </w:tc>
      </w:tr>
    </w:tbl>
    <w:p w14:paraId="1CC501B7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08"/>
        <w:gridCol w:w="1156"/>
        <w:gridCol w:w="1156"/>
        <w:gridCol w:w="1156"/>
        <w:gridCol w:w="1513"/>
        <w:gridCol w:w="1156"/>
      </w:tblGrid>
      <w:tr w:rsidR="00B24B41" w14:paraId="442F759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245" w:type="dxa"/>
            <w:gridSpan w:val="6"/>
            <w:shd w:val="clear" w:color="auto" w:fill="FFFFFF"/>
            <w:vAlign w:val="center"/>
          </w:tcPr>
          <w:p w14:paraId="4CDF9109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 xml:space="preserve">Residuals </w:t>
            </w:r>
            <w:proofErr w:type="spellStart"/>
            <w:r>
              <w:rPr>
                <w:rFonts w:ascii="Arial" w:eastAsia="Arial" w:hAnsi="Arial" w:cs="Arial"/>
                <w:b/>
                <w:color w:val="010205"/>
                <w:sz w:val="28"/>
              </w:rPr>
              <w:t>Statistics</w:t>
            </w:r>
            <w:r>
              <w:rPr>
                <w:vertAlign w:val="superscript"/>
              </w:rPr>
              <w:t>a</w:t>
            </w:r>
            <w:proofErr w:type="spellEnd"/>
          </w:p>
        </w:tc>
      </w:tr>
      <w:tr w:rsidR="000B2EA7" w14:paraId="7B4B3E1F" w14:textId="77777777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6BBE0FE5" w14:textId="77777777" w:rsidR="000B2EA7" w:rsidRDefault="000B2EA7">
            <w:pPr>
              <w:spacing w:before="15" w:after="5"/>
              <w:ind w:left="30" w:right="40"/>
            </w:pPr>
          </w:p>
        </w:tc>
        <w:tc>
          <w:tcPr>
            <w:tcW w:w="115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7574A452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inimum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16D0DFCB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aximum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662627EA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ean</w:t>
            </w:r>
          </w:p>
        </w:tc>
        <w:tc>
          <w:tcPr>
            <w:tcW w:w="1513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60D62C8C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Std. </w:t>
            </w:r>
            <w:r>
              <w:rPr>
                <w:rFonts w:ascii="Arial" w:eastAsia="Arial" w:hAnsi="Arial" w:cs="Arial"/>
                <w:color w:val="264A60"/>
                <w:sz w:val="24"/>
              </w:rPr>
              <w:t>Deviation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1377F052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</w:tr>
      <w:tr w:rsidR="000B2EA7" w14:paraId="71401E96" w14:textId="77777777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09B1E4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edicted Value</w:t>
            </w:r>
          </w:p>
        </w:tc>
        <w:tc>
          <w:tcPr>
            <w:tcW w:w="1156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9E55CB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0.58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F239B6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67.37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40E532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10.45</w:t>
            </w:r>
          </w:p>
        </w:tc>
        <w:tc>
          <w:tcPr>
            <w:tcW w:w="1513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497EB1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1.330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3236E0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219683E0" w14:textId="77777777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3E254D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idual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CDE32D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78.373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35167C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52.125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750718E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513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2C5441E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0.544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771BE1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7F3B3185" w14:textId="77777777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64DE41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td. Predicted Value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5343DA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1.91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102D9D0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.817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0ED4D2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513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AB60C4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.000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501558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0B2EA7" w14:paraId="52A247FB" w14:textId="77777777">
        <w:tblPrEx>
          <w:tblCellMar>
            <w:top w:w="0" w:type="dxa"/>
            <w:bottom w:w="0" w:type="dxa"/>
          </w:tblCellMar>
        </w:tblPrEx>
        <w:tc>
          <w:tcPr>
            <w:tcW w:w="2108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1CE7C9D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td. Residual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0336B67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-2.484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6501BA2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.652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0E4F77B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00</w:t>
            </w:r>
          </w:p>
        </w:tc>
        <w:tc>
          <w:tcPr>
            <w:tcW w:w="1513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19B0502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968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1C004D4D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</w:tr>
      <w:tr w:rsidR="00B24B41" w14:paraId="5F269BBC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8245" w:type="dxa"/>
            <w:gridSpan w:val="6"/>
            <w:shd w:val="clear" w:color="auto" w:fill="FFFFFF"/>
          </w:tcPr>
          <w:p w14:paraId="36B04D30" w14:textId="77777777" w:rsidR="000B2EA7" w:rsidRDefault="00E6505F">
            <w:r>
              <w:rPr>
                <w:rFonts w:ascii="Arial" w:eastAsia="Arial" w:hAnsi="Arial" w:cs="Arial"/>
                <w:color w:val="010205"/>
                <w:sz w:val="24"/>
              </w:rPr>
              <w:t>a. Dependent Variable: MORTALITYRATE</w:t>
            </w:r>
          </w:p>
        </w:tc>
      </w:tr>
    </w:tbl>
    <w:p w14:paraId="673167B7" w14:textId="77777777" w:rsidR="000B2EA7" w:rsidRDefault="000B2EA7"/>
    <w:p w14:paraId="6D64D150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  <w:t>Charts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4FBED13D" w14:textId="77777777" w:rsidR="000B2EA7" w:rsidRDefault="000B2EA7"/>
    <w:p w14:paraId="666DEFA5" w14:textId="77777777" w:rsidR="000B2EA7" w:rsidRDefault="00E6505F">
      <w:r>
        <w:rPr>
          <w:noProof/>
        </w:rPr>
        <w:drawing>
          <wp:inline distT="0" distB="0" distL="0" distR="0" wp14:anchorId="4F04C02B" wp14:editId="044D0B64">
            <wp:extent cx="5943600" cy="3496235"/>
            <wp:effectExtent l="0" t="0" r="0" b="0"/>
            <wp:docPr id="11" name="Drawing 10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g.emf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68A8" w14:textId="77777777" w:rsidR="000B2EA7" w:rsidRDefault="000B2EA7"/>
    <w:p w14:paraId="72AEB518" w14:textId="77777777" w:rsidR="000B2EA7" w:rsidRDefault="00E6505F">
      <w:r>
        <w:rPr>
          <w:noProof/>
        </w:rPr>
        <w:lastRenderedPageBreak/>
        <w:drawing>
          <wp:inline distT="0" distB="0" distL="0" distR="0" wp14:anchorId="1ABA9FAC" wp14:editId="048C40A3">
            <wp:extent cx="5943600" cy="3496235"/>
            <wp:effectExtent l="0" t="0" r="0" b="0"/>
            <wp:docPr id="12" name="Drawing 11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g.emf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3F2C" w14:textId="77777777" w:rsidR="000B2EA7" w:rsidRDefault="000B2EA7"/>
    <w:p w14:paraId="749252B9" w14:textId="77777777" w:rsidR="000B2EA7" w:rsidRDefault="00E6505F">
      <w:r>
        <w:rPr>
          <w:noProof/>
        </w:rPr>
        <w:drawing>
          <wp:inline distT="0" distB="0" distL="0" distR="0" wp14:anchorId="139854B5" wp14:editId="55F64CAA">
            <wp:extent cx="5943600" cy="3496235"/>
            <wp:effectExtent l="0" t="0" r="0" b="0"/>
            <wp:docPr id="13" name="Drawing 12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g.emf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C77F2" w14:textId="77777777" w:rsidR="000B2EA7" w:rsidRDefault="000B2EA7"/>
    <w:p w14:paraId="3E1258C1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lastRenderedPageBreak/>
        <w:cr/>
      </w:r>
      <w:r>
        <w:rPr>
          <w:rFonts w:ascii="Arial" w:eastAsia="Arial" w:hAnsi="Arial" w:cs="Arial"/>
          <w:b/>
          <w:color w:val="000000"/>
          <w:sz w:val="28"/>
        </w:rPr>
        <w:t>Discriminant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60E3B5C9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48"/>
        <w:gridCol w:w="2788"/>
        <w:gridCol w:w="2754"/>
      </w:tblGrid>
      <w:tr w:rsidR="00B24B41" w14:paraId="21B3DBA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7990" w:type="dxa"/>
            <w:gridSpan w:val="3"/>
            <w:shd w:val="clear" w:color="auto" w:fill="FFFFFF"/>
            <w:vAlign w:val="center"/>
          </w:tcPr>
          <w:p w14:paraId="1AC1B969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3BD142EA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BFF831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C906DC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5-MAR-2022 00:34:50</w:t>
            </w:r>
          </w:p>
        </w:tc>
      </w:tr>
      <w:tr w:rsidR="00B24B41" w14:paraId="586EDC3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600E4F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CF04408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48D9E475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00421B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98F737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F4D058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2506EE32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A1E433A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606096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0A3552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13B7F967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5ECC803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7C1D86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296F16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E8958A3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3E796FF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6987F6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35CE9F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7CD99D00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61A5B3B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C2A9D3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9DDCBA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12A766CC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43690E13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04DB92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N of Rows in Working Data </w:t>
            </w:r>
            <w:r>
              <w:rPr>
                <w:rFonts w:ascii="Arial" w:eastAsia="Arial" w:hAnsi="Arial" w:cs="Arial"/>
                <w:color w:val="264A60"/>
                <w:sz w:val="24"/>
              </w:rPr>
              <w:t>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0C50D9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485FE2AC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B1F6D2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 Value Handling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FAAA71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efinition of Missing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0D7F85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User-defined missing values are treated as missing in the analysis phase.</w:t>
            </w:r>
          </w:p>
        </w:tc>
      </w:tr>
      <w:tr w:rsidR="000B2EA7" w14:paraId="2B2EA9A4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187C6F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0E99DF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ases Us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D5E069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In the analysis phase, cases with no user- or system-missing values for any predictor variable are used. Cases </w:t>
            </w:r>
            <w:r>
              <w:rPr>
                <w:rFonts w:ascii="Arial" w:eastAsia="Arial" w:hAnsi="Arial" w:cs="Arial"/>
                <w:color w:val="010205"/>
                <w:sz w:val="24"/>
              </w:rPr>
              <w:t>with user-, system-missing, or out-of-range values for the grouping variable are always excluded.</w:t>
            </w:r>
          </w:p>
        </w:tc>
      </w:tr>
      <w:tr w:rsidR="00B24B41" w14:paraId="0BACE9F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82EBE9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1E224D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ISCRIMINANT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OUPS=</w:t>
            </w:r>
            <w:proofErr w:type="gramStart"/>
            <w:r>
              <w:rPr>
                <w:rFonts w:ascii="Arial" w:eastAsia="Arial" w:hAnsi="Arial" w:cs="Arial"/>
                <w:color w:val="010205"/>
                <w:sz w:val="24"/>
              </w:rPr>
              <w:t>MORTALITYRATE(</w:t>
            </w:r>
            <w:proofErr w:type="gramEnd"/>
            <w:r>
              <w:rPr>
                <w:rFonts w:ascii="Arial" w:eastAsia="Arial" w:hAnsi="Arial" w:cs="Arial"/>
                <w:color w:val="010205"/>
                <w:sz w:val="24"/>
              </w:rPr>
              <w:t>0 5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VARIABLES=LITERACYRATE PERCAPITAGCP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ANALYSIS AL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PRIORS EQUA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ATISTICS=UNIVF TCOV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t>/CLASSIFY=NONMISSI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NG POOLED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1148C4C5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0398345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11CF3B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EBF05A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0</w:t>
            </w:r>
          </w:p>
        </w:tc>
      </w:tr>
      <w:tr w:rsidR="000B2EA7" w14:paraId="3D6CACB0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2FB1642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435B000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151E108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1</w:t>
            </w:r>
          </w:p>
        </w:tc>
      </w:tr>
    </w:tbl>
    <w:p w14:paraId="0D29A4C5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120"/>
      </w:tblGrid>
      <w:tr w:rsidR="000B2EA7" w14:paraId="30D14BF1" w14:textId="77777777">
        <w:tblPrEx>
          <w:tblCellMar>
            <w:top w:w="0" w:type="dxa"/>
            <w:bottom w:w="0" w:type="dxa"/>
          </w:tblCellMar>
        </w:tblPrEx>
        <w:tc>
          <w:tcPr>
            <w:tcW w:w="6120" w:type="dxa"/>
            <w:shd w:val="clear" w:color="auto" w:fill="FFFFFF"/>
            <w:vAlign w:val="center"/>
          </w:tcPr>
          <w:p w14:paraId="11A2E253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Warnings</w:t>
            </w:r>
          </w:p>
        </w:tc>
      </w:tr>
      <w:tr w:rsidR="000B2EA7" w14:paraId="0B45CE67" w14:textId="77777777">
        <w:tblPrEx>
          <w:tblCellMar>
            <w:top w:w="0" w:type="dxa"/>
            <w:bottom w:w="0" w:type="dxa"/>
          </w:tblCellMar>
        </w:tblPrEx>
        <w:tc>
          <w:tcPr>
            <w:tcW w:w="6120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85B227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There is only one non-empty group and .000 (0 unweighted) cases that are valid. Not enough non-empty groups. Not enough weighted or </w:t>
            </w:r>
            <w:r>
              <w:rPr>
                <w:rFonts w:ascii="Arial" w:eastAsia="Arial" w:hAnsi="Arial" w:cs="Arial"/>
                <w:color w:val="010205"/>
                <w:sz w:val="24"/>
              </w:rPr>
              <w:t>unweighted cases.</w:t>
            </w:r>
          </w:p>
        </w:tc>
      </w:tr>
      <w:tr w:rsidR="000B2EA7" w14:paraId="3994159E" w14:textId="77777777">
        <w:tblPrEx>
          <w:tblCellMar>
            <w:top w:w="0" w:type="dxa"/>
            <w:bottom w:w="0" w:type="dxa"/>
          </w:tblCellMar>
        </w:tblPrEx>
        <w:tc>
          <w:tcPr>
            <w:tcW w:w="6120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100C0E7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Execution of this command stops.</w:t>
            </w:r>
          </w:p>
        </w:tc>
      </w:tr>
    </w:tbl>
    <w:p w14:paraId="010E2A31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8"/>
        <w:gridCol w:w="2788"/>
        <w:gridCol w:w="1156"/>
        <w:gridCol w:w="1156"/>
      </w:tblGrid>
      <w:tr w:rsidR="00B24B41" w14:paraId="0D154B4D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188" w:type="dxa"/>
            <w:gridSpan w:val="4"/>
            <w:shd w:val="clear" w:color="auto" w:fill="FFFFFF"/>
            <w:vAlign w:val="center"/>
          </w:tcPr>
          <w:p w14:paraId="17753A79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Analysis Case Processing Summary</w:t>
            </w:r>
          </w:p>
        </w:tc>
      </w:tr>
      <w:tr w:rsidR="00B24B41" w14:paraId="1C2C252C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387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152935"/>
            </w:tcBorders>
            <w:shd w:val="clear" w:color="auto" w:fill="FFFFFF"/>
            <w:vAlign w:val="bottom"/>
          </w:tcPr>
          <w:p w14:paraId="04F69148" w14:textId="77777777" w:rsidR="000B2EA7" w:rsidRDefault="00E6505F">
            <w:pPr>
              <w:spacing w:before="15" w:after="5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Unweighted Cases</w:t>
            </w:r>
          </w:p>
        </w:tc>
        <w:tc>
          <w:tcPr>
            <w:tcW w:w="115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0E8127C6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  <w:tc>
          <w:tcPr>
            <w:tcW w:w="115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0BDF9A39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Percent</w:t>
            </w:r>
          </w:p>
        </w:tc>
      </w:tr>
      <w:tr w:rsidR="00B24B41" w14:paraId="01E0A94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3876" w:type="dxa"/>
            <w:gridSpan w:val="2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649ABFC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Valid</w:t>
            </w:r>
          </w:p>
        </w:tc>
        <w:tc>
          <w:tcPr>
            <w:tcW w:w="1156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E99D6B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</w:t>
            </w:r>
          </w:p>
        </w:tc>
        <w:tc>
          <w:tcPr>
            <w:tcW w:w="115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ECEE2D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</w:t>
            </w:r>
          </w:p>
        </w:tc>
      </w:tr>
      <w:tr w:rsidR="000B2EA7" w14:paraId="4D5C8BA5" w14:textId="77777777">
        <w:tblPrEx>
          <w:tblCellMar>
            <w:top w:w="0" w:type="dxa"/>
            <w:bottom w:w="0" w:type="dxa"/>
          </w:tblCellMar>
        </w:tblPrEx>
        <w:tc>
          <w:tcPr>
            <w:tcW w:w="108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2CA962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xcluded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0EE569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 or out-of-range group codes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627BDCB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3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4CED20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97.1</w:t>
            </w:r>
          </w:p>
        </w:tc>
      </w:tr>
      <w:tr w:rsidR="000B2EA7" w14:paraId="58A975AA" w14:textId="77777777">
        <w:tblPrEx>
          <w:tblCellMar>
            <w:top w:w="0" w:type="dxa"/>
            <w:bottom w:w="0" w:type="dxa"/>
          </w:tblCellMar>
        </w:tblPrEx>
        <w:tc>
          <w:tcPr>
            <w:tcW w:w="10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26613C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110B2A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t least one missing discriminating variable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08A2549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692CC0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.0</w:t>
            </w:r>
          </w:p>
        </w:tc>
      </w:tr>
      <w:tr w:rsidR="000B2EA7" w14:paraId="1D33B954" w14:textId="77777777">
        <w:tblPrEx>
          <w:tblCellMar>
            <w:top w:w="0" w:type="dxa"/>
            <w:bottom w:w="0" w:type="dxa"/>
          </w:tblCellMar>
        </w:tblPrEx>
        <w:tc>
          <w:tcPr>
            <w:tcW w:w="10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813EE2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FA3F72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 xml:space="preserve">Both </w:t>
            </w:r>
            <w:r>
              <w:rPr>
                <w:rFonts w:ascii="Arial" w:eastAsia="Arial" w:hAnsi="Arial" w:cs="Arial"/>
                <w:color w:val="264A60"/>
                <w:sz w:val="24"/>
              </w:rPr>
              <w:t>missing or out-of-range group codes and at least one missing discriminating variable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404D7ACB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76C9F99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.9</w:t>
            </w:r>
          </w:p>
        </w:tc>
      </w:tr>
      <w:tr w:rsidR="000B2EA7" w14:paraId="51D2DDCA" w14:textId="77777777">
        <w:tblPrEx>
          <w:tblCellMar>
            <w:top w:w="0" w:type="dxa"/>
            <w:bottom w:w="0" w:type="dxa"/>
          </w:tblCellMar>
        </w:tblPrEx>
        <w:tc>
          <w:tcPr>
            <w:tcW w:w="108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4599205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B43C71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Total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5239D88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034BA1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00.0</w:t>
            </w:r>
          </w:p>
        </w:tc>
      </w:tr>
      <w:tr w:rsidR="00B24B41" w14:paraId="26B70775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387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2193706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Total</w:t>
            </w:r>
          </w:p>
        </w:tc>
        <w:tc>
          <w:tcPr>
            <w:tcW w:w="115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5A058CB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15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21F3F2D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100.0</w:t>
            </w:r>
          </w:p>
        </w:tc>
      </w:tr>
    </w:tbl>
    <w:p w14:paraId="56A5CA93" w14:textId="77777777" w:rsidR="000B2EA7" w:rsidRDefault="000B2EA7"/>
    <w:p w14:paraId="315956A6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  <w:t>Frequencies</w:t>
      </w:r>
      <w:r>
        <w:rPr>
          <w:rFonts w:ascii="Arial" w:eastAsia="Arial" w:hAnsi="Arial" w:cs="Arial"/>
          <w:b/>
          <w:color w:val="000000"/>
          <w:sz w:val="28"/>
        </w:rPr>
        <w:cr/>
      </w:r>
    </w:p>
    <w:p w14:paraId="4B5DF1B3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48"/>
        <w:gridCol w:w="2788"/>
        <w:gridCol w:w="2754"/>
      </w:tblGrid>
      <w:tr w:rsidR="00B24B41" w14:paraId="4BFD4E0B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7990" w:type="dxa"/>
            <w:gridSpan w:val="3"/>
            <w:shd w:val="clear" w:color="auto" w:fill="FFFFFF"/>
            <w:vAlign w:val="center"/>
          </w:tcPr>
          <w:p w14:paraId="6E0E403C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76911C0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FA7CB3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715B36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5-MAR-2022 00:47:29</w:t>
            </w:r>
          </w:p>
        </w:tc>
      </w:tr>
      <w:tr w:rsidR="00B24B41" w14:paraId="1F2D820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7EE65E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EF24428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78AA0855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FE23C0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525D18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6E4F57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D:\Insurance </w:t>
            </w:r>
            <w:r>
              <w:rPr>
                <w:rFonts w:ascii="Arial" w:eastAsia="Arial" w:hAnsi="Arial" w:cs="Arial"/>
                <w:color w:val="010205"/>
                <w:sz w:val="24"/>
              </w:rPr>
              <w:t>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24135413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E0E9BDE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17E583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70ACAC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75A90C9B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48D18E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401DC2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6682D9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2654BF6F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1559CF4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C73263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88DE34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D47E51E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C40D85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EB88BB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8D422C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5DCFA896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A2D9726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20C722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28545B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6CA3CD23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283640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 Value Handling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5A20D3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efinition of Missing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4E2675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User-defined missing values are treated as </w:t>
            </w:r>
            <w:r>
              <w:rPr>
                <w:rFonts w:ascii="Arial" w:eastAsia="Arial" w:hAnsi="Arial" w:cs="Arial"/>
                <w:color w:val="010205"/>
                <w:sz w:val="24"/>
              </w:rPr>
              <w:t>missing.</w:t>
            </w:r>
          </w:p>
        </w:tc>
      </w:tr>
      <w:tr w:rsidR="000B2EA7" w14:paraId="2C9E78CA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301A66B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15A524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ases Used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1134DD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Statistics are based on all cases with valid data.</w:t>
            </w:r>
          </w:p>
        </w:tc>
      </w:tr>
      <w:tr w:rsidR="00B24B41" w14:paraId="2013EF5E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236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68CB9F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E49CB9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FREQUENCIES VARIABLES=MORTALITYRATE LITERACYRAT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ORDER=ANALYSIS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0757C92E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7D2B3B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944CFF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FEB0CD3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3</w:t>
            </w:r>
          </w:p>
        </w:tc>
      </w:tr>
      <w:tr w:rsidR="000B2EA7" w14:paraId="2B6872D9" w14:textId="77777777">
        <w:tblPrEx>
          <w:tblCellMar>
            <w:top w:w="0" w:type="dxa"/>
            <w:bottom w:w="0" w:type="dxa"/>
          </w:tblCellMar>
        </w:tblPrEx>
        <w:tc>
          <w:tcPr>
            <w:tcW w:w="2448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4DCDAAF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6624F45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32BD837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00</w:t>
            </w:r>
          </w:p>
        </w:tc>
      </w:tr>
    </w:tbl>
    <w:p w14:paraId="610ABEC7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33"/>
        <w:gridCol w:w="969"/>
        <w:gridCol w:w="1666"/>
        <w:gridCol w:w="1666"/>
      </w:tblGrid>
      <w:tr w:rsidR="00B24B41" w14:paraId="4A29F67B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5134" w:type="dxa"/>
            <w:gridSpan w:val="4"/>
            <w:shd w:val="clear" w:color="auto" w:fill="FFFFFF"/>
            <w:vAlign w:val="center"/>
          </w:tcPr>
          <w:p w14:paraId="7445D139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Statistics</w:t>
            </w:r>
          </w:p>
        </w:tc>
      </w:tr>
      <w:tr w:rsidR="00B24B41" w14:paraId="1540A580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1802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152935"/>
            </w:tcBorders>
            <w:shd w:val="clear" w:color="auto" w:fill="FFFFFF"/>
            <w:vAlign w:val="bottom"/>
          </w:tcPr>
          <w:p w14:paraId="46E19CDB" w14:textId="77777777" w:rsidR="000B2EA7" w:rsidRDefault="000B2EA7">
            <w:pPr>
              <w:spacing w:before="15" w:after="5"/>
              <w:ind w:left="30" w:right="40"/>
            </w:pPr>
          </w:p>
        </w:tc>
        <w:tc>
          <w:tcPr>
            <w:tcW w:w="1666" w:type="dxa"/>
            <w:tcBorders>
              <w:top w:val="none" w:sz="1" w:space="0" w:color="152935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FFFFF"/>
            <w:vAlign w:val="bottom"/>
          </w:tcPr>
          <w:p w14:paraId="5F6FDE30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MORTALITYRATE</w:t>
            </w:r>
          </w:p>
        </w:tc>
        <w:tc>
          <w:tcPr>
            <w:tcW w:w="1666" w:type="dxa"/>
            <w:tcBorders>
              <w:top w:val="none" w:sz="1" w:space="0" w:color="152935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FFFFF"/>
            <w:vAlign w:val="bottom"/>
          </w:tcPr>
          <w:p w14:paraId="61ABC20F" w14:textId="77777777" w:rsidR="000B2EA7" w:rsidRDefault="00E6505F">
            <w:pPr>
              <w:spacing w:before="10" w:after="10"/>
              <w:ind w:left="30" w:right="40"/>
              <w:jc w:val="center"/>
            </w:pPr>
            <w:r>
              <w:rPr>
                <w:rFonts w:ascii="Arial" w:eastAsia="Arial" w:hAnsi="Arial" w:cs="Arial"/>
                <w:color w:val="264A60"/>
                <w:sz w:val="24"/>
              </w:rPr>
              <w:t>LITERACYRATE</w:t>
            </w:r>
          </w:p>
        </w:tc>
      </w:tr>
      <w:tr w:rsidR="000B2EA7" w14:paraId="15AC2AC8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 w:val="restart"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6C19D02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</w:t>
            </w:r>
          </w:p>
        </w:tc>
        <w:tc>
          <w:tcPr>
            <w:tcW w:w="969" w:type="dxa"/>
            <w:tcBorders>
              <w:top w:val="single" w:sz="1" w:space="0" w:color="152935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552576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Valid</w:t>
            </w:r>
          </w:p>
        </w:tc>
        <w:tc>
          <w:tcPr>
            <w:tcW w:w="1666" w:type="dxa"/>
            <w:tcBorders>
              <w:top w:val="single" w:sz="1" w:space="0" w:color="152935"/>
              <w:left w:val="none" w:sz="1" w:space="0" w:color="152935"/>
              <w:bottom w:val="single" w:sz="1" w:space="0" w:color="AEAEAE"/>
              <w:right w:val="single" w:sz="1" w:space="0" w:color="E0E0E0"/>
            </w:tcBorders>
            <w:shd w:val="clear" w:color="auto" w:fill="F9F9FB"/>
          </w:tcPr>
          <w:p w14:paraId="32F00D5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  <w:tc>
          <w:tcPr>
            <w:tcW w:w="1666" w:type="dxa"/>
            <w:tcBorders>
              <w:top w:val="single" w:sz="1" w:space="0" w:color="152935"/>
              <w:left w:val="single" w:sz="1" w:space="0" w:color="E0E0E0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E3BC2C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0B2EA7" w14:paraId="6F9C6EAE" w14:textId="77777777">
        <w:tblPrEx>
          <w:tblCellMar>
            <w:top w:w="0" w:type="dxa"/>
            <w:bottom w:w="0" w:type="dxa"/>
          </w:tblCellMar>
        </w:tblPrEx>
        <w:tc>
          <w:tcPr>
            <w:tcW w:w="833" w:type="dxa"/>
            <w:vMerge/>
            <w:tcBorders>
              <w:top w:val="single" w:sz="1" w:space="0" w:color="152935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08F1F002" w14:textId="77777777" w:rsidR="000B2EA7" w:rsidRDefault="000B2EA7"/>
        </w:tc>
        <w:tc>
          <w:tcPr>
            <w:tcW w:w="969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44913CC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Missing</w:t>
            </w:r>
          </w:p>
        </w:tc>
        <w:tc>
          <w:tcPr>
            <w:tcW w:w="1666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single" w:sz="1" w:space="0" w:color="E0E0E0"/>
            </w:tcBorders>
            <w:shd w:val="clear" w:color="auto" w:fill="F9F9FB"/>
          </w:tcPr>
          <w:p w14:paraId="12D5F6D7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</w:t>
            </w:r>
          </w:p>
        </w:tc>
        <w:tc>
          <w:tcPr>
            <w:tcW w:w="1666" w:type="dxa"/>
            <w:tcBorders>
              <w:top w:val="single" w:sz="1" w:space="0" w:color="AEAEAE"/>
              <w:left w:val="single" w:sz="1" w:space="0" w:color="E0E0E0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356B475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</w:t>
            </w:r>
          </w:p>
        </w:tc>
      </w:tr>
    </w:tbl>
    <w:p w14:paraId="5F4EEB24" w14:textId="77777777" w:rsidR="000B2EA7" w:rsidRDefault="000B2EA7"/>
    <w:p w14:paraId="719FAD80" w14:textId="77777777" w:rsidR="000B2EA7" w:rsidRDefault="000B2EA7"/>
    <w:p w14:paraId="15CFF725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664912CB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51ED330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1C62D31C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44FB3E1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3CCAC8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3E0752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5-MAR-2022 00:50:38</w:t>
            </w:r>
          </w:p>
        </w:tc>
      </w:tr>
      <w:tr w:rsidR="00B24B41" w14:paraId="692E23C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58A124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9B328B8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1ADCA5AB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A20BDE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5220A8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5F9CA8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787CED5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DCC632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5053E7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53B216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31A1E75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BA91D2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1D0748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5142A2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1FCB24F9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B34F84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A24B4E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D3D9D5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82535D9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4F5627AB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73CA25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C2CA79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3EBEBEDD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68FAD4F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0F8839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8DE2F0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05234A8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6ACFB4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6B1FC2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MORTALITYRATE 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t>TEMPLATE=["C:\PROGRA~1\IBM\SPSSST~1\Looks\Statistics26ChartLook.sgt"]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MORTALITYRATE=col(source(s), name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1), label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Frequ</w:t>
            </w:r>
            <w:r>
              <w:rPr>
                <w:rFonts w:ascii="Arial" w:eastAsia="Arial" w:hAnsi="Arial" w:cs="Arial"/>
                <w:color w:val="010205"/>
                <w:sz w:val="24"/>
              </w:rPr>
              <w:t>ency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imple Bar of 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interval(position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ummary.coun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bin.rec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(MORTALITYRATE))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hape.interio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shape.squar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44393AF4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5EEAEC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0B4CA3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2BD538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4</w:t>
            </w:r>
          </w:p>
        </w:tc>
      </w:tr>
      <w:tr w:rsidR="000B2EA7" w14:paraId="16D25BEC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62977A3B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6839103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7030AFBA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1</w:t>
            </w:r>
          </w:p>
        </w:tc>
      </w:tr>
    </w:tbl>
    <w:p w14:paraId="1F1D2F33" w14:textId="77777777" w:rsidR="000B2EA7" w:rsidRDefault="000B2EA7"/>
    <w:p w14:paraId="3DA86F6D" w14:textId="77777777" w:rsidR="000B2EA7" w:rsidRDefault="00E6505F">
      <w:r>
        <w:rPr>
          <w:noProof/>
        </w:rPr>
        <w:drawing>
          <wp:inline distT="0" distB="0" distL="0" distR="0" wp14:anchorId="64E7F657" wp14:editId="31E2469E">
            <wp:extent cx="5943600" cy="3714750"/>
            <wp:effectExtent l="0" t="0" r="0" b="0"/>
            <wp:docPr id="14" name="Drawing 13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g.emf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6F69" w14:textId="77777777" w:rsidR="000B2EA7" w:rsidRDefault="000B2EA7"/>
    <w:p w14:paraId="5B09B535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1E799696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4C674C33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3992CB4A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19A22AA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1E3246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6991406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5-MAR-2022 00:52:08</w:t>
            </w:r>
          </w:p>
        </w:tc>
      </w:tr>
      <w:tr w:rsidR="00B24B41" w14:paraId="148C942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D4C42C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B6BE067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2B59AD65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701B7F1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9E8868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87DC0C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:\Insurance 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515406ED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2A5DD56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CCFD45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C11C8D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4855774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F9A8BF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6F747D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78C9C4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0ACCB819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1CE1DA3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B53C23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74DB2A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4D54DD0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6ABF465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6FB28D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C5B804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66B5987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4BB099C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1085CA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8D67790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2BF67D4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5FA60BA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38B242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MORTALITYRATE LITERACYRATE MISSING=LISTWIS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TEMPLATE=["C:\PROGRA~1\IBM\SPSSST~1\Looks\Statistics26ChartLook.sgt"]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ITLINE TOTAL=NO SUBGROUP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LORCYCLE</w:t>
            </w:r>
            <w:r>
              <w:rPr>
                <w:rFonts w:ascii="Arial" w:eastAsia="Arial" w:hAnsi="Arial" w:cs="Arial"/>
                <w:color w:val="010205"/>
                <w:sz w:val="24"/>
              </w:rPr>
              <w:t xml:space="preserve"> COLOR1(85,150,230), COLOR2(215,0,51), COLOR3(41,134,38), COLOR4(243,103,42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5(227,215,16), COLOR6(0,180,160), COLOR7(255,196,226), COLOR8(171,73,243), COLOR9(95,195,5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0(63,90,168), COLOR11(254,130,180), COLOR12(208,202,140), COLOR13(204,134</w:t>
            </w:r>
            <w:r>
              <w:rPr>
                <w:rFonts w:ascii="Arial" w:eastAsia="Arial" w:hAnsi="Arial" w:cs="Arial"/>
                <w:color w:val="010205"/>
                <w:sz w:val="24"/>
              </w:rPr>
              <w:t>,63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4(119,55,143), COLOR15(236,230,208), COLOR16(69,70,71), COLOR17(92,202,13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8(208,83,52), COLOR19(204,127,228), COLOR20(225,188,29), COLOR21(237,75,7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COLOR22(28,205,205), COLOR23(92,113,72), COLOR24(225,139,14),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COLOR25(9,38,114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</w:t>
            </w:r>
            <w:r>
              <w:rPr>
                <w:rFonts w:ascii="Arial" w:eastAsia="Arial" w:hAnsi="Arial" w:cs="Arial"/>
                <w:color w:val="010205"/>
                <w:sz w:val="24"/>
              </w:rPr>
              <w:t>OR26(90,100,94), COLOR27(155,0,0), COLOR28(207,172,227), COLOR29(150,145,14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30(63,235,124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IDLINES XAXIS=NO YAXIS=YE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MORTALITYRATE=col(source(</w:t>
            </w:r>
            <w:r>
              <w:rPr>
                <w:rFonts w:ascii="Arial" w:eastAsia="Arial" w:hAnsi="Arial" w:cs="Arial"/>
                <w:color w:val="010205"/>
                <w:sz w:val="24"/>
              </w:rPr>
              <w:t>s), name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LITERACYRATE=col(source(s), name("LITERAC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1), label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LITERAC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catter Plot of LITERACYRATE by 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poi</w:t>
            </w:r>
            <w:r>
              <w:rPr>
                <w:rFonts w:ascii="Arial" w:eastAsia="Arial" w:hAnsi="Arial" w:cs="Arial"/>
                <w:color w:val="010205"/>
                <w:sz w:val="24"/>
              </w:rPr>
              <w:t>nt(position(MORTALITYRATE*LITERACYRATE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14E207F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2A2FF85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0D57C1C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7AB1DFC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20</w:t>
            </w:r>
          </w:p>
        </w:tc>
      </w:tr>
      <w:tr w:rsidR="000B2EA7" w14:paraId="43670F3A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3E587D8D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63D5567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0A6442E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5</w:t>
            </w:r>
          </w:p>
        </w:tc>
      </w:tr>
    </w:tbl>
    <w:p w14:paraId="63BFFB36" w14:textId="77777777" w:rsidR="000B2EA7" w:rsidRDefault="000B2EA7"/>
    <w:p w14:paraId="571529F9" w14:textId="77777777" w:rsidR="000B2EA7" w:rsidRDefault="00E6505F">
      <w:r>
        <w:rPr>
          <w:noProof/>
        </w:rPr>
        <w:drawing>
          <wp:inline distT="0" distB="0" distL="0" distR="0" wp14:anchorId="50BBDB29" wp14:editId="51D3A3D6">
            <wp:extent cx="5943600" cy="3714750"/>
            <wp:effectExtent l="0" t="0" r="0" b="0"/>
            <wp:docPr id="15" name="Drawing 14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mg.emf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809C0" w14:textId="77777777" w:rsidR="000B2EA7" w:rsidRDefault="000B2EA7"/>
    <w:p w14:paraId="039AF1DB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6A3D0FA2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37F6BB3D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438DB914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197B4AC2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F79E669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B543B7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5-MAR-2022 00:54:56</w:t>
            </w:r>
          </w:p>
        </w:tc>
      </w:tr>
      <w:tr w:rsidR="00B24B41" w14:paraId="71B02D3F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9EFC33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1291FA8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0E57F7C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EC4B31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2B172DB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3423780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D:\Insurance Project\Mortality Rate </w:t>
            </w:r>
            <w:r>
              <w:rPr>
                <w:rFonts w:ascii="Arial" w:eastAsia="Arial" w:hAnsi="Arial" w:cs="Arial"/>
                <w:color w:val="010205"/>
                <w:sz w:val="24"/>
              </w:rPr>
              <w:t>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01257B0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FCA463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DF3B40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394E0513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4F8DF432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5EE70B3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76647B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9DAF24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7F62583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13DE10E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493B7FF4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AA88E2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500F51AF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ADE2A76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80FE8FA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5699F4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0B3F653B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76BD94F1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6207D0B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0DFF824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17E3810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1A1B4E5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7F25CEC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 VARIABLES=MORTALITYRATE LITERACYRATE PERCAPITAGCP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t>MISSING=LISTWISE 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TEMPLATE=["C:\PROGRA~1\IBM\SPSSST~1\Looks\Statistics26ChartLook.sgt"]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ITLINE TOTAL=NO SUBGROUP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LORCYCLE COLOR1(85,150,230), COLOR2(215,0,51), COLOR3(41,134,38), COLOR4(243,103,42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5(2</w:t>
            </w:r>
            <w:r>
              <w:rPr>
                <w:rFonts w:ascii="Arial" w:eastAsia="Arial" w:hAnsi="Arial" w:cs="Arial"/>
                <w:color w:val="010205"/>
                <w:sz w:val="24"/>
              </w:rPr>
              <w:t>27,215,16), COLOR6(0,180,160), COLOR7(255,196,226), COLOR8(171,73,243), COLOR9(95,195,56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0(63,90,168), COLOR11(254,130,180), COLOR12(208,202,140), COLOR13(204,134,63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4(119,55,143), COLOR15(236,230,208), COLOR16(69,70,71), COLOR17(92,202,136</w:t>
            </w:r>
            <w:r>
              <w:rPr>
                <w:rFonts w:ascii="Arial" w:eastAsia="Arial" w:hAnsi="Arial" w:cs="Arial"/>
                <w:color w:val="010205"/>
                <w:sz w:val="24"/>
              </w:rPr>
              <w:t>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COLOR18(208,83,52), COLOR19(204,127,228), COLOR20(225,188,29),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COLOR21(237,75,7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2(28,205,205), COLOR23(92,113,72), COLOR24(225,139,14), COLOR25(9,38,114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6(90,100,94), COLOR27(155,0,0), COLOR28(207,172,227), COLOR29(150,145,14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30</w:t>
            </w:r>
            <w:r>
              <w:rPr>
                <w:rFonts w:ascii="Arial" w:eastAsia="Arial" w:hAnsi="Arial" w:cs="Arial"/>
                <w:color w:val="010205"/>
                <w:sz w:val="24"/>
              </w:rPr>
              <w:t>(63,235,124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IDLINES XAXIS=NO YAXIS=YES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MORTALITYRATE=col(source(s), name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LITERACYRATE=col(source(s), name("LITERAC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</w:t>
            </w:r>
            <w:r>
              <w:rPr>
                <w:rFonts w:ascii="Arial" w:eastAsia="Arial" w:hAnsi="Arial" w:cs="Arial"/>
                <w:color w:val="010205"/>
                <w:sz w:val="24"/>
              </w:rPr>
              <w:t>A: PERCAPITAGCP=col(source(s), name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1), label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LITERAC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catter Plot of LITERACYRATE,  of PERCAPITAGCP by 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TRANS: MORTALITYRATE_LIT</w:t>
            </w:r>
            <w:r>
              <w:rPr>
                <w:rFonts w:ascii="Arial" w:eastAsia="Arial" w:hAnsi="Arial" w:cs="Arial"/>
                <w:color w:val="010205"/>
                <w:sz w:val="24"/>
              </w:rPr>
              <w:t>ERACYRATE=eval("MORTALITYRATE - LITERACYRATE"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TRANS: MORTALITYRATE_PERCAPITAGCP=eval("MORTALITYRATE - PERCAPITAGCP"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ELEMENT: point(position(MORTALITYRATE*LITERACYRATE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color.interio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MORTALITYRATE_LITERACYRATE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point(position(MORTALITYRATE*PER</w:t>
            </w:r>
            <w:r>
              <w:rPr>
                <w:rFonts w:ascii="Arial" w:eastAsia="Arial" w:hAnsi="Arial" w:cs="Arial"/>
                <w:color w:val="010205"/>
                <w:sz w:val="24"/>
              </w:rPr>
              <w:t xml:space="preserve">CAPITAGCP),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color.interior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MORTALITYRATE_PERCAPITAGCP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4C3929AD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0DD9EBB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C33D2B1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B26D7FE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9</w:t>
            </w:r>
          </w:p>
        </w:tc>
      </w:tr>
      <w:tr w:rsidR="000B2EA7" w14:paraId="5BF702A5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4800BC2C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5F3FB42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29EF4A02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6</w:t>
            </w:r>
          </w:p>
        </w:tc>
      </w:tr>
    </w:tbl>
    <w:p w14:paraId="2E2D5E91" w14:textId="77777777" w:rsidR="000B2EA7" w:rsidRDefault="000B2EA7"/>
    <w:p w14:paraId="1D91A65D" w14:textId="77777777" w:rsidR="000B2EA7" w:rsidRDefault="00E6505F">
      <w:pPr>
        <w:spacing w:before="200"/>
      </w:pPr>
      <w:r>
        <w:rPr>
          <w:rFonts w:ascii="Arial" w:eastAsia="Arial" w:hAnsi="Arial" w:cs="Arial"/>
          <w:b/>
          <w:color w:val="000000"/>
          <w:sz w:val="28"/>
        </w:rPr>
        <w:cr/>
      </w:r>
      <w:proofErr w:type="spellStart"/>
      <w:r>
        <w:rPr>
          <w:rFonts w:ascii="Arial" w:eastAsia="Arial" w:hAnsi="Arial" w:cs="Arial"/>
          <w:b/>
          <w:color w:val="000000"/>
          <w:sz w:val="28"/>
        </w:rPr>
        <w:t>GGraph</w:t>
      </w:r>
      <w:proofErr w:type="spellEnd"/>
      <w:r>
        <w:rPr>
          <w:rFonts w:ascii="Arial" w:eastAsia="Arial" w:hAnsi="Arial" w:cs="Arial"/>
          <w:b/>
          <w:color w:val="000000"/>
          <w:sz w:val="28"/>
        </w:rPr>
        <w:cr/>
      </w:r>
    </w:p>
    <w:p w14:paraId="77A7EE69" w14:textId="77777777" w:rsidR="000B2EA7" w:rsidRDefault="000B2EA7"/>
    <w:tbl>
      <w:tblPr>
        <w:tblW w:w="0" w:type="auto"/>
        <w:tblInd w:w="1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75"/>
        <w:gridCol w:w="2788"/>
        <w:gridCol w:w="2754"/>
      </w:tblGrid>
      <w:tr w:rsidR="00B24B41" w14:paraId="78824ED6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6817" w:type="dxa"/>
            <w:gridSpan w:val="3"/>
            <w:shd w:val="clear" w:color="auto" w:fill="FFFFFF"/>
            <w:vAlign w:val="center"/>
          </w:tcPr>
          <w:p w14:paraId="00722DEE" w14:textId="77777777" w:rsidR="000B2EA7" w:rsidRDefault="00E6505F">
            <w:pPr>
              <w:spacing w:before="5" w:after="30"/>
              <w:ind w:left="30" w:right="40"/>
              <w:jc w:val="center"/>
            </w:pPr>
            <w:r>
              <w:rPr>
                <w:rFonts w:ascii="Arial" w:eastAsia="Arial" w:hAnsi="Arial" w:cs="Arial"/>
                <w:b/>
                <w:color w:val="010205"/>
                <w:sz w:val="28"/>
              </w:rPr>
              <w:t>Notes</w:t>
            </w:r>
          </w:p>
        </w:tc>
      </w:tr>
      <w:tr w:rsidR="00B24B41" w14:paraId="26220C98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3A1761C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Output Created</w:t>
            </w:r>
          </w:p>
        </w:tc>
        <w:tc>
          <w:tcPr>
            <w:tcW w:w="2754" w:type="dxa"/>
            <w:tcBorders>
              <w:top w:val="none" w:sz="1" w:space="0" w:color="152935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EF5C8B8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25-MAR-2022 00:56:04</w:t>
            </w:r>
          </w:p>
        </w:tc>
      </w:tr>
      <w:tr w:rsidR="00B24B41" w14:paraId="01FED5B9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0349DD3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Comments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110B8520" w14:textId="77777777" w:rsidR="000B2EA7" w:rsidRDefault="000B2EA7">
            <w:pPr>
              <w:spacing w:before="15" w:after="10"/>
              <w:ind w:left="30" w:right="40"/>
            </w:pPr>
          </w:p>
        </w:tc>
      </w:tr>
      <w:tr w:rsidR="000B2EA7" w14:paraId="3BE83AE6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2859DD6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Input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1A90291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Data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2785325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 xml:space="preserve">D:\Insurance </w:t>
            </w:r>
            <w:r>
              <w:rPr>
                <w:rFonts w:ascii="Arial" w:eastAsia="Arial" w:hAnsi="Arial" w:cs="Arial"/>
                <w:color w:val="010205"/>
                <w:sz w:val="24"/>
              </w:rPr>
              <w:t>Project\Mortality Rate Prediction\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mortality.sav</w:t>
            </w:r>
            <w:proofErr w:type="spellEnd"/>
          </w:p>
        </w:tc>
      </w:tr>
      <w:tr w:rsidR="000B2EA7" w14:paraId="23C523E4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7284B7E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FE4F49E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Active Datase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D89350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DataSet3</w:t>
            </w:r>
          </w:p>
        </w:tc>
      </w:tr>
      <w:tr w:rsidR="000B2EA7" w14:paraId="4DE40538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CFEB872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2F6C65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Filter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40245BD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339D4BBE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FA9257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570E0956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Weight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5089054D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722D8B6C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346F79A9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39B26BB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plit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229A1B5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&lt;none&gt;</w:t>
            </w:r>
          </w:p>
        </w:tc>
      </w:tr>
      <w:tr w:rsidR="000B2EA7" w14:paraId="33D3296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</w:tcPr>
          <w:p w14:paraId="584A92F0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3FF3DFD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N of Rows in Working Data Fil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09DE64F1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34</w:t>
            </w:r>
          </w:p>
        </w:tc>
      </w:tr>
      <w:tr w:rsidR="00B24B41" w14:paraId="306C25D1" w14:textId="77777777" w:rsidTr="00B24B41">
        <w:tblPrEx>
          <w:tblCellMar>
            <w:top w:w="0" w:type="dxa"/>
            <w:bottom w:w="0" w:type="dxa"/>
          </w:tblCellMar>
        </w:tblPrEx>
        <w:tc>
          <w:tcPr>
            <w:tcW w:w="4063" w:type="dxa"/>
            <w:gridSpan w:val="2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AEAEAE"/>
            </w:tcBorders>
            <w:shd w:val="clear" w:color="auto" w:fill="E0E0E0"/>
          </w:tcPr>
          <w:p w14:paraId="46E707B7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Syntax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649987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010205"/>
                <w:sz w:val="24"/>
              </w:rPr>
              <w:t>GGRAPH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DATASET NAME=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 xml:space="preserve">" </w:t>
            </w:r>
            <w:r>
              <w:rPr>
                <w:rFonts w:ascii="Arial" w:eastAsia="Arial" w:hAnsi="Arial" w:cs="Arial"/>
                <w:color w:val="010205"/>
                <w:sz w:val="24"/>
              </w:rPr>
              <w:t>VARIABLES=MORTALITYRATE PERCAPITAGCP MISSING=LISTWIS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REPORTMISSING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APHSPEC SOURCE=INLINE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TEMPLATE=["C:\PROGRA~1\IBM\SPSSST~1\Looks\LegacyDefault.sgt"]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ITLINE TOTAL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COLORCYCLE COLOR1(40,42,115), COLOR2(46,184,72), COLOR3(211,206,151), COLOR4(12</w:t>
            </w:r>
            <w:r>
              <w:rPr>
                <w:rFonts w:ascii="Arial" w:eastAsia="Arial" w:hAnsi="Arial" w:cs="Arial"/>
                <w:color w:val="010205"/>
                <w:sz w:val="24"/>
              </w:rPr>
              <w:t>4,40,12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5(251,248,115), COLOR6(239,51,56), COLOR7(72,194,197), COLOR8(204,204,204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9(122,170,213), COLOR10(10,86,44), COLOR11(248,152,29), COLOR12(221,186,241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COLOR13(26,95,118), COLOR14(204,255,204), COLOR15(187,63,127), 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COLOR16(153,153,15</w:t>
            </w:r>
            <w:r>
              <w:rPr>
                <w:rFonts w:ascii="Arial" w:eastAsia="Arial" w:hAnsi="Arial" w:cs="Arial"/>
                <w:color w:val="010205"/>
                <w:sz w:val="24"/>
              </w:rPr>
              <w:t>3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17(0,0,0), COLOR18(182,231,232), COLOR19(255,255,255), COLOR20(121,122,167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1(112,220,132), COLOR22(51,51,51), COLOR23(172,208,238), COLOR24(162,22,25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LOR25(93,97,255), COLOR26(228,228,228), COLOR27(36,139,172), COLOR28(184,155,201),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CO</w:t>
            </w:r>
            <w:r>
              <w:rPr>
                <w:rFonts w:ascii="Arial" w:eastAsia="Arial" w:hAnsi="Arial" w:cs="Arial"/>
                <w:color w:val="010205"/>
                <w:sz w:val="24"/>
              </w:rPr>
              <w:t>LOR29(102,102,102), COLOR30(13,141,70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FRAME OUTER=NO INNER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GRIDLINES XAXIS=NO YAXIS=NO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/STYLE GRADIENT=NO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BEGIN GPL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SOURCE: s=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userSourc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id("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graphdataset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DATA: MORTALITYRATE=col(source(s), name("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DATA: PERCAPITAGCP=col(source(s), </w:t>
            </w:r>
            <w:r>
              <w:rPr>
                <w:rFonts w:ascii="Arial" w:eastAsia="Arial" w:hAnsi="Arial" w:cs="Arial"/>
                <w:color w:val="010205"/>
                <w:sz w:val="24"/>
              </w:rPr>
              <w:t>name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1), label("MORTALITYRAT</w:t>
            </w:r>
            <w:r>
              <w:rPr>
                <w:rFonts w:ascii="Arial" w:eastAsia="Arial" w:hAnsi="Arial" w:cs="Arial"/>
                <w:color w:val="010205"/>
                <w:sz w:val="24"/>
              </w:rPr>
              <w:lastRenderedPageBreak/>
              <w:t>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GUIDE: axis(dim(2), label("PERCAPITAGCP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 xml:space="preserve">GUIDE: </w:t>
            </w:r>
            <w:proofErr w:type="spellStart"/>
            <w:r>
              <w:rPr>
                <w:rFonts w:ascii="Arial" w:eastAsia="Arial" w:hAnsi="Arial" w:cs="Arial"/>
                <w:color w:val="010205"/>
                <w:sz w:val="24"/>
              </w:rPr>
              <w:t>text.title</w:t>
            </w:r>
            <w:proofErr w:type="spellEnd"/>
            <w:r>
              <w:rPr>
                <w:rFonts w:ascii="Arial" w:eastAsia="Arial" w:hAnsi="Arial" w:cs="Arial"/>
                <w:color w:val="010205"/>
                <w:sz w:val="24"/>
              </w:rPr>
              <w:t>(label("Scatter Plot of PERCAPITAGCP by MORTALITYRATE"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LEMENT: point(position(MORTALITYRATE*PERCAPITAGCP))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  <w:t>END GPL.</w:t>
            </w:r>
            <w:r>
              <w:rPr>
                <w:rFonts w:ascii="Arial" w:eastAsia="Arial" w:hAnsi="Arial" w:cs="Arial"/>
                <w:color w:val="010205"/>
                <w:sz w:val="24"/>
              </w:rPr>
              <w:br/>
            </w:r>
          </w:p>
        </w:tc>
      </w:tr>
      <w:tr w:rsidR="000B2EA7" w14:paraId="6A8E0640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 w:val="restart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  <w:shd w:val="clear" w:color="auto" w:fill="E0E0E0"/>
          </w:tcPr>
          <w:p w14:paraId="3FF3890F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lastRenderedPageBreak/>
              <w:t>Resources</w:t>
            </w:r>
          </w:p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AEAEAE"/>
              <w:right w:val="none" w:sz="1" w:space="0" w:color="152935"/>
            </w:tcBorders>
            <w:shd w:val="clear" w:color="auto" w:fill="E0E0E0"/>
          </w:tcPr>
          <w:p w14:paraId="7CDDDEE2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Processor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AEAEAE"/>
              <w:right w:val="none" w:sz="1" w:space="0" w:color="152935"/>
            </w:tcBorders>
            <w:shd w:val="clear" w:color="auto" w:fill="F9F9FB"/>
          </w:tcPr>
          <w:p w14:paraId="66BC8D85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7</w:t>
            </w:r>
          </w:p>
        </w:tc>
      </w:tr>
      <w:tr w:rsidR="000B2EA7" w14:paraId="7C738D71" w14:textId="77777777">
        <w:tblPrEx>
          <w:tblCellMar>
            <w:top w:w="0" w:type="dxa"/>
            <w:bottom w:w="0" w:type="dxa"/>
          </w:tblCellMar>
        </w:tblPrEx>
        <w:tc>
          <w:tcPr>
            <w:tcW w:w="1275" w:type="dxa"/>
            <w:vMerge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AEAEAE"/>
            </w:tcBorders>
          </w:tcPr>
          <w:p w14:paraId="6592A468" w14:textId="77777777" w:rsidR="000B2EA7" w:rsidRDefault="000B2EA7"/>
        </w:tc>
        <w:tc>
          <w:tcPr>
            <w:tcW w:w="2788" w:type="dxa"/>
            <w:tcBorders>
              <w:top w:val="single" w:sz="1" w:space="0" w:color="AEAEAE"/>
              <w:left w:val="none" w:sz="1" w:space="0" w:color="AEAEAE"/>
              <w:bottom w:val="single" w:sz="1" w:space="0" w:color="152935"/>
              <w:right w:val="none" w:sz="1" w:space="0" w:color="152935"/>
            </w:tcBorders>
            <w:shd w:val="clear" w:color="auto" w:fill="E0E0E0"/>
          </w:tcPr>
          <w:p w14:paraId="45BA1DD8" w14:textId="77777777" w:rsidR="000B2EA7" w:rsidRDefault="00E6505F">
            <w:pPr>
              <w:spacing w:before="15" w:after="10"/>
              <w:ind w:left="30" w:right="40"/>
            </w:pPr>
            <w:r>
              <w:rPr>
                <w:rFonts w:ascii="Arial" w:eastAsia="Arial" w:hAnsi="Arial" w:cs="Arial"/>
                <w:color w:val="264A60"/>
                <w:sz w:val="24"/>
              </w:rPr>
              <w:t>Elapsed Time</w:t>
            </w:r>
          </w:p>
        </w:tc>
        <w:tc>
          <w:tcPr>
            <w:tcW w:w="2754" w:type="dxa"/>
            <w:tcBorders>
              <w:top w:val="single" w:sz="1" w:space="0" w:color="AEAEAE"/>
              <w:left w:val="none" w:sz="1" w:space="0" w:color="152935"/>
              <w:bottom w:val="single" w:sz="1" w:space="0" w:color="152935"/>
              <w:right w:val="none" w:sz="1" w:space="0" w:color="152935"/>
            </w:tcBorders>
            <w:shd w:val="clear" w:color="auto" w:fill="F9F9FB"/>
          </w:tcPr>
          <w:p w14:paraId="1017CF2C" w14:textId="77777777" w:rsidR="000B2EA7" w:rsidRDefault="00E6505F">
            <w:pPr>
              <w:spacing w:before="15" w:after="10"/>
              <w:ind w:left="30" w:right="40"/>
              <w:jc w:val="right"/>
            </w:pPr>
            <w:r>
              <w:rPr>
                <w:rFonts w:ascii="Arial" w:eastAsia="Arial" w:hAnsi="Arial" w:cs="Arial"/>
                <w:color w:val="010205"/>
                <w:sz w:val="24"/>
              </w:rPr>
              <w:t>00:00:00.15</w:t>
            </w:r>
          </w:p>
        </w:tc>
      </w:tr>
    </w:tbl>
    <w:p w14:paraId="78062CAC" w14:textId="77777777" w:rsidR="000B2EA7" w:rsidRDefault="000B2EA7"/>
    <w:p w14:paraId="1FECAFCF" w14:textId="77777777" w:rsidR="000B2EA7" w:rsidRDefault="00E6505F">
      <w:r>
        <w:rPr>
          <w:noProof/>
        </w:rPr>
        <w:drawing>
          <wp:inline distT="0" distB="0" distL="0" distR="0" wp14:anchorId="3F4130D1" wp14:editId="42FAA73B">
            <wp:extent cx="5943600" cy="4752975"/>
            <wp:effectExtent l="0" t="0" r="0" b="0"/>
            <wp:docPr id="16" name="Drawing 15" descr="img.em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img.emf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2EA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zK2NLEwNbG0MDdQ0lEKTi0uzszPAykwrAUANIO02CwAAAA="/>
  </w:docVars>
  <w:rsids>
    <w:rsidRoot w:val="000B2EA7"/>
    <w:rsid w:val="000B2EA7"/>
    <w:rsid w:val="00B24B41"/>
    <w:rsid w:val="00E65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9D709"/>
  <w15:docId w15:val="{6A6E89FC-449C-4FF8-B87D-3396EC206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IN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emf"/><Relationship Id="rId12" Type="http://schemas.openxmlformats.org/officeDocument/2006/relationships/image" Target="media/image9.png"/><Relationship Id="rId17" Type="http://schemas.openxmlformats.org/officeDocument/2006/relationships/image" Target="media/image14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png"/><Relationship Id="rId5" Type="http://schemas.openxmlformats.org/officeDocument/2006/relationships/image" Target="media/image2.emf"/><Relationship Id="rId15" Type="http://schemas.openxmlformats.org/officeDocument/2006/relationships/image" Target="media/image12.emf"/><Relationship Id="rId10" Type="http://schemas.openxmlformats.org/officeDocument/2006/relationships/image" Target="media/image7.emf"/><Relationship Id="rId19" Type="http://schemas.openxmlformats.org/officeDocument/2006/relationships/image" Target="media/image16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image" Target="media/image1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8</Pages>
  <Words>3795</Words>
  <Characters>21633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BM SPSS Statistics</dc:creator>
  <cp:lastModifiedBy>Shraddha Joshi</cp:lastModifiedBy>
  <cp:revision>2</cp:revision>
  <dcterms:created xsi:type="dcterms:W3CDTF">2022-03-24T19:35:00Z</dcterms:created>
  <dcterms:modified xsi:type="dcterms:W3CDTF">2022-03-25T06:45:00Z</dcterms:modified>
</cp:coreProperties>
</file>